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28396" w14:textId="0DD4B51C" w:rsidR="00272BFE" w:rsidRPr="00272BFE" w:rsidRDefault="003D7DE6" w:rsidP="00272BFE">
      <w:pPr>
        <w:pStyle w:val="Heading1"/>
        <w:spacing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9628FC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7500/7506 Lecture </w:t>
      </w:r>
      <w:r w:rsidR="000F757F">
        <w:rPr>
          <w:rFonts w:ascii="Calibri" w:hAnsi="Calibri"/>
          <w:sz w:val="28"/>
          <w:szCs w:val="28"/>
        </w:rPr>
        <w:t>3</w:t>
      </w:r>
      <w:r w:rsidR="008B32DE">
        <w:rPr>
          <w:rFonts w:ascii="Calibri" w:hAnsi="Calibri"/>
          <w:sz w:val="28"/>
          <w:szCs w:val="28"/>
        </w:rPr>
        <w:t>2</w:t>
      </w:r>
      <w:r w:rsidR="0008172C">
        <w:rPr>
          <w:rFonts w:ascii="Calibri" w:hAnsi="Calibri"/>
          <w:sz w:val="28"/>
          <w:szCs w:val="28"/>
        </w:rPr>
        <w:t>:</w:t>
      </w:r>
      <w:r w:rsidR="007674EF">
        <w:rPr>
          <w:rFonts w:ascii="Calibri" w:hAnsi="Calibri"/>
          <w:sz w:val="28"/>
          <w:szCs w:val="28"/>
        </w:rPr>
        <w:t xml:space="preserve"> </w:t>
      </w:r>
      <w:r w:rsidR="00272BFE">
        <w:rPr>
          <w:rFonts w:ascii="Calibri" w:hAnsi="Calibri"/>
          <w:sz w:val="28"/>
          <w:szCs w:val="28"/>
        </w:rPr>
        <w:t xml:space="preserve">Project 4-2 </w:t>
      </w:r>
      <w:proofErr w:type="spellStart"/>
      <w:r w:rsidR="00272BFE" w:rsidRPr="00272BFE">
        <w:rPr>
          <w:rFonts w:ascii="Calibri" w:hAnsi="Calibri"/>
          <w:sz w:val="28"/>
          <w:szCs w:val="28"/>
        </w:rPr>
        <w:t>cpmFS</w:t>
      </w:r>
      <w:proofErr w:type="spellEnd"/>
      <w:r w:rsidR="00272BFE">
        <w:rPr>
          <w:rFonts w:ascii="Calibri" w:hAnsi="Calibri"/>
          <w:sz w:val="28"/>
          <w:szCs w:val="28"/>
        </w:rPr>
        <w:t>:</w:t>
      </w:r>
      <w:r w:rsidR="00272BFE" w:rsidRPr="00272BFE">
        <w:rPr>
          <w:rFonts w:ascii="Calibri" w:hAnsi="Calibri"/>
          <w:sz w:val="28"/>
          <w:szCs w:val="28"/>
        </w:rPr>
        <w:t xml:space="preserve"> Design and Algorithms</w:t>
      </w:r>
    </w:p>
    <w:p w14:paraId="52A308A4" w14:textId="77777777" w:rsidR="003D7DE6" w:rsidRPr="002B64D1" w:rsidRDefault="003D7DE6" w:rsidP="003D7DE6">
      <w:pPr>
        <w:jc w:val="center"/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74CD8EAC" w14:textId="27D64C23" w:rsidR="002969E4" w:rsidRDefault="002969E4" w:rsidP="0068761B">
      <w:pPr>
        <w:rPr>
          <w:rFonts w:ascii="Calibri" w:hAnsi="Calibri" w:cs="Arial"/>
        </w:rPr>
      </w:pPr>
    </w:p>
    <w:p w14:paraId="67AC6412" w14:textId="4D7CBCBD" w:rsidR="00981F1B" w:rsidRDefault="00981F1B" w:rsidP="00981F1B">
      <w:pPr>
        <w:rPr>
          <w:rFonts w:ascii="Calibri" w:hAnsi="Calibri" w:cs="Arial"/>
          <w:bCs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777AB5">
        <w:rPr>
          <w:rFonts w:ascii="Calibri" w:hAnsi="Calibri" w:cs="Arial"/>
          <w:b/>
        </w:rPr>
        <w:t xml:space="preserve">Exercise </w:t>
      </w:r>
      <w:r w:rsidR="0068761B">
        <w:rPr>
          <w:rFonts w:ascii="Calibri" w:hAnsi="Calibri" w:cs="Arial"/>
          <w:b/>
        </w:rPr>
        <w:t>1</w:t>
      </w:r>
      <w:r w:rsidRPr="00777AB5">
        <w:rPr>
          <w:rFonts w:ascii="Calibri" w:hAnsi="Calibri" w:cs="Arial"/>
          <w:b/>
        </w:rPr>
        <w:t xml:space="preserve">: </w:t>
      </w:r>
      <w:r w:rsidR="00272BFE" w:rsidRPr="00272BFE">
        <w:rPr>
          <w:rFonts w:ascii="Calibri" w:hAnsi="Calibri" w:cs="Arial"/>
          <w:bCs/>
        </w:rPr>
        <w:t>Given a file, let NB be the number of 1024-byte blocks, RC be the number of 128-byte sectors in last partially filled block, and BC be the number of bytes in the last partially filled sector. What is the length of this file?</w:t>
      </w:r>
    </w:p>
    <w:p w14:paraId="2EE1DF0F" w14:textId="77777777" w:rsidR="0068761B" w:rsidRPr="000F49CF" w:rsidRDefault="0068761B" w:rsidP="00981F1B">
      <w:pPr>
        <w:rPr>
          <w:rFonts w:ascii="Calibri" w:hAnsi="Calibri" w:cs="Arial"/>
        </w:rPr>
      </w:pPr>
    </w:p>
    <w:p w14:paraId="65BB90BC" w14:textId="6E1825BB" w:rsidR="00981F1B" w:rsidRDefault="00981F1B" w:rsidP="00981F1B">
      <w:pPr>
        <w:rPr>
          <w:rFonts w:asciiTheme="majorHAnsi" w:hAnsiTheme="majorHAnsi" w:cstheme="majorHAnsi"/>
          <w:b/>
          <w:bCs/>
          <w:color w:val="000000"/>
        </w:rPr>
      </w:pPr>
    </w:p>
    <w:p w14:paraId="2F6C6C46" w14:textId="6D827E49" w:rsidR="00B45400" w:rsidRDefault="00B45400" w:rsidP="00981F1B">
      <w:pPr>
        <w:rPr>
          <w:rFonts w:asciiTheme="majorHAnsi" w:hAnsiTheme="majorHAnsi" w:cstheme="majorHAnsi"/>
          <w:b/>
          <w:bCs/>
          <w:color w:val="000000"/>
        </w:rPr>
      </w:pPr>
    </w:p>
    <w:p w14:paraId="4233B3F3" w14:textId="548B4DD0" w:rsidR="00B45400" w:rsidRDefault="00B45400" w:rsidP="00981F1B">
      <w:pPr>
        <w:rPr>
          <w:rFonts w:asciiTheme="majorHAnsi" w:hAnsiTheme="majorHAnsi" w:cstheme="majorHAnsi"/>
          <w:b/>
          <w:bCs/>
          <w:color w:val="000000"/>
        </w:rPr>
      </w:pPr>
    </w:p>
    <w:p w14:paraId="7F350AE9" w14:textId="7650F81E" w:rsidR="00B45400" w:rsidRDefault="00B45400" w:rsidP="00981F1B">
      <w:pPr>
        <w:rPr>
          <w:rFonts w:ascii="Calibri" w:hAnsi="Calibri" w:cs="Arial"/>
        </w:rPr>
      </w:pPr>
    </w:p>
    <w:p w14:paraId="1B4B7CCE" w14:textId="39FF9F83" w:rsidR="00B45400" w:rsidRDefault="00B45400" w:rsidP="00981F1B">
      <w:pPr>
        <w:rPr>
          <w:rFonts w:ascii="Calibri" w:hAnsi="Calibri" w:cs="Arial"/>
        </w:rPr>
      </w:pPr>
    </w:p>
    <w:p w14:paraId="1E9732AB" w14:textId="77777777" w:rsidR="00B45400" w:rsidRDefault="00B45400" w:rsidP="00981F1B">
      <w:pPr>
        <w:rPr>
          <w:rFonts w:ascii="Calibri" w:hAnsi="Calibri" w:cs="Arial"/>
        </w:rPr>
      </w:pPr>
    </w:p>
    <w:p w14:paraId="26B2839F" w14:textId="77777777" w:rsidR="00916C64" w:rsidRDefault="00916C64" w:rsidP="000F5152">
      <w:pPr>
        <w:rPr>
          <w:rFonts w:ascii="Calibri" w:hAnsi="Calibri" w:cs="Arial"/>
          <w:b/>
        </w:rPr>
      </w:pPr>
    </w:p>
    <w:p w14:paraId="35FE3558" w14:textId="7582EA54" w:rsidR="000F5152" w:rsidRPr="000F49CF" w:rsidRDefault="000F5152" w:rsidP="000F5152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582451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777AB5">
        <w:rPr>
          <w:rFonts w:ascii="Calibri" w:hAnsi="Calibri" w:cs="Arial"/>
          <w:b/>
        </w:rPr>
        <w:t xml:space="preserve">Exercise </w:t>
      </w:r>
      <w:r w:rsidR="00E63AB1">
        <w:rPr>
          <w:rFonts w:ascii="Calibri" w:hAnsi="Calibri" w:cs="Arial"/>
          <w:b/>
        </w:rPr>
        <w:t>2</w:t>
      </w:r>
      <w:r w:rsidR="00A71E88">
        <w:rPr>
          <w:rFonts w:ascii="Calibri" w:hAnsi="Calibri" w:cs="Arial"/>
          <w:b/>
        </w:rPr>
        <w:t xml:space="preserve"> (Group Discussions)</w:t>
      </w:r>
      <w:r w:rsidRPr="00777AB5">
        <w:rPr>
          <w:rFonts w:ascii="Calibri" w:hAnsi="Calibri" w:cs="Arial"/>
          <w:b/>
        </w:rPr>
        <w:t xml:space="preserve">: </w:t>
      </w:r>
      <w:r w:rsidR="00582451" w:rsidRPr="00582451">
        <w:rPr>
          <w:rFonts w:ascii="Calibri" w:hAnsi="Calibri" w:cs="Arial"/>
          <w:bCs/>
        </w:rPr>
        <w:t xml:space="preserve">How to copy BC of extent referred by index from block 0 pointed </w:t>
      </w:r>
      <w:proofErr w:type="spellStart"/>
      <w:r w:rsidR="00582451" w:rsidRPr="00582451">
        <w:rPr>
          <w:rFonts w:ascii="Calibri" w:hAnsi="Calibri" w:cs="Arial"/>
          <w:bCs/>
        </w:rPr>
        <w:t>by e</w:t>
      </w:r>
      <w:proofErr w:type="spellEnd"/>
      <w:r w:rsidR="00582451" w:rsidRPr="00582451">
        <w:rPr>
          <w:rFonts w:ascii="Calibri" w:hAnsi="Calibri" w:cs="Arial"/>
          <w:bCs/>
        </w:rPr>
        <w:t xml:space="preserve"> to the </w:t>
      </w:r>
      <w:proofErr w:type="spellStart"/>
      <w:r w:rsidR="00582451" w:rsidRPr="00BA2C2F">
        <w:rPr>
          <w:rFonts w:ascii="Courier New" w:hAnsi="Courier New" w:cs="Courier New"/>
          <w:bCs/>
        </w:rPr>
        <w:t>DirStruct</w:t>
      </w:r>
      <w:proofErr w:type="spellEnd"/>
      <w:r w:rsidR="00582451" w:rsidRPr="00582451">
        <w:rPr>
          <w:rFonts w:ascii="Calibri" w:hAnsi="Calibri" w:cs="Arial"/>
          <w:bCs/>
        </w:rPr>
        <w:t xml:space="preserve"> pointed by d?</w:t>
      </w:r>
      <w:r w:rsidR="00582451">
        <w:rPr>
          <w:rFonts w:ascii="Calibri" w:hAnsi="Calibri" w:cs="Arial"/>
          <w:bCs/>
        </w:rPr>
        <w:t xml:space="preserve"> (see the algorithm of </w:t>
      </w:r>
      <w:proofErr w:type="spellStart"/>
      <w:proofErr w:type="gramStart"/>
      <w:r w:rsidR="00582451" w:rsidRPr="00BA2C2F">
        <w:rPr>
          <w:rFonts w:ascii="Courier New" w:hAnsi="Courier New" w:cs="Courier New"/>
          <w:bCs/>
        </w:rPr>
        <w:t>mkDirStruct</w:t>
      </w:r>
      <w:proofErr w:type="spellEnd"/>
      <w:r w:rsidR="00582451" w:rsidRPr="00BA2C2F">
        <w:rPr>
          <w:rFonts w:ascii="Courier New" w:hAnsi="Courier New" w:cs="Courier New"/>
          <w:bCs/>
        </w:rPr>
        <w:t>(</w:t>
      </w:r>
      <w:proofErr w:type="gramEnd"/>
      <w:r w:rsidR="00582451" w:rsidRPr="00BA2C2F">
        <w:rPr>
          <w:rFonts w:ascii="Courier New" w:hAnsi="Courier New" w:cs="Courier New"/>
          <w:bCs/>
        </w:rPr>
        <w:t>)</w:t>
      </w:r>
      <w:r w:rsidR="00582451">
        <w:rPr>
          <w:rFonts w:ascii="Calibri" w:hAnsi="Calibri" w:cs="Arial"/>
          <w:bCs/>
        </w:rPr>
        <w:t>).</w:t>
      </w:r>
    </w:p>
    <w:p w14:paraId="56560B40" w14:textId="77777777" w:rsidR="00582451" w:rsidRDefault="00582451" w:rsidP="000F5152">
      <w:pPr>
        <w:rPr>
          <w:rFonts w:asciiTheme="majorHAnsi" w:hAnsiTheme="majorHAnsi" w:cstheme="majorHAnsi"/>
          <w:b/>
          <w:bCs/>
          <w:color w:val="000000"/>
        </w:rPr>
      </w:pPr>
    </w:p>
    <w:p w14:paraId="78F0E35C" w14:textId="30F0917E" w:rsidR="00582451" w:rsidRDefault="00582451" w:rsidP="00A21DF2">
      <w:pPr>
        <w:rPr>
          <w:rFonts w:asciiTheme="majorHAnsi" w:hAnsiTheme="majorHAnsi" w:cstheme="majorHAnsi"/>
          <w:b/>
          <w:bCs/>
          <w:color w:val="000000"/>
        </w:rPr>
      </w:pPr>
    </w:p>
    <w:p w14:paraId="180A6A90" w14:textId="62A6DD58" w:rsidR="00B45400" w:rsidRDefault="00B45400" w:rsidP="00A21DF2">
      <w:pPr>
        <w:rPr>
          <w:rFonts w:asciiTheme="majorHAnsi" w:hAnsiTheme="majorHAnsi" w:cstheme="majorHAnsi"/>
          <w:b/>
          <w:bCs/>
          <w:color w:val="000000"/>
        </w:rPr>
      </w:pPr>
    </w:p>
    <w:p w14:paraId="36865A4D" w14:textId="3095DF0A" w:rsidR="00B45400" w:rsidRDefault="00B45400" w:rsidP="00A21DF2">
      <w:pPr>
        <w:rPr>
          <w:rFonts w:asciiTheme="majorHAnsi" w:hAnsiTheme="majorHAnsi" w:cstheme="majorHAnsi"/>
          <w:bCs/>
          <w:color w:val="000000"/>
        </w:rPr>
      </w:pPr>
    </w:p>
    <w:p w14:paraId="009A4EB0" w14:textId="3AC9776D" w:rsidR="00B45400" w:rsidRDefault="00B45400" w:rsidP="00A21DF2">
      <w:pPr>
        <w:rPr>
          <w:rFonts w:asciiTheme="majorHAnsi" w:hAnsiTheme="majorHAnsi" w:cstheme="majorHAnsi"/>
          <w:bCs/>
          <w:color w:val="000000"/>
        </w:rPr>
      </w:pPr>
    </w:p>
    <w:p w14:paraId="5DF760FF" w14:textId="77777777" w:rsidR="00B45400" w:rsidRDefault="00B45400" w:rsidP="00A21DF2">
      <w:pPr>
        <w:rPr>
          <w:rFonts w:asciiTheme="majorHAnsi" w:hAnsiTheme="majorHAnsi" w:cstheme="majorHAnsi"/>
          <w:bCs/>
          <w:color w:val="000000"/>
        </w:rPr>
      </w:pPr>
    </w:p>
    <w:p w14:paraId="45073BBE" w14:textId="418BAEC2" w:rsidR="00582451" w:rsidRDefault="00582451" w:rsidP="00A21DF2">
      <w:pPr>
        <w:rPr>
          <w:rFonts w:asciiTheme="majorHAnsi" w:hAnsiTheme="majorHAnsi" w:cstheme="majorHAnsi"/>
          <w:bCs/>
          <w:color w:val="000000"/>
        </w:rPr>
      </w:pPr>
    </w:p>
    <w:p w14:paraId="26BC0DF0" w14:textId="77777777" w:rsidR="00582451" w:rsidRDefault="00582451" w:rsidP="00A21DF2">
      <w:pPr>
        <w:rPr>
          <w:rFonts w:asciiTheme="majorHAnsi" w:hAnsiTheme="majorHAnsi" w:cstheme="majorHAnsi"/>
          <w:bCs/>
          <w:color w:val="000000"/>
        </w:rPr>
      </w:pPr>
    </w:p>
    <w:p w14:paraId="09128619" w14:textId="65EB63BF" w:rsidR="00222044" w:rsidRPr="000F49CF" w:rsidRDefault="00222044" w:rsidP="00222044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777AB5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3</w:t>
      </w:r>
      <w:r w:rsidR="00A71E88">
        <w:rPr>
          <w:rFonts w:ascii="Calibri" w:hAnsi="Calibri" w:cs="Arial"/>
          <w:b/>
        </w:rPr>
        <w:t xml:space="preserve"> (Group Discussions)</w:t>
      </w:r>
      <w:r w:rsidRPr="00777AB5">
        <w:rPr>
          <w:rFonts w:ascii="Calibri" w:hAnsi="Calibri" w:cs="Arial"/>
          <w:b/>
        </w:rPr>
        <w:t xml:space="preserve">: </w:t>
      </w:r>
      <w:r w:rsidR="00582451" w:rsidRPr="00582451">
        <w:rPr>
          <w:rFonts w:ascii="Calibri" w:hAnsi="Calibri" w:cs="Arial"/>
          <w:bCs/>
        </w:rPr>
        <w:t xml:space="preserve">How to copy </w:t>
      </w:r>
      <w:r w:rsidR="00582451" w:rsidRPr="00BA2C2F">
        <w:rPr>
          <w:rFonts w:ascii="Courier New" w:hAnsi="Courier New" w:cs="Courier New"/>
          <w:bCs/>
        </w:rPr>
        <w:t>BC</w:t>
      </w:r>
      <w:r w:rsidR="00582451" w:rsidRPr="00582451">
        <w:rPr>
          <w:rFonts w:ascii="Calibri" w:hAnsi="Calibri" w:cs="Arial"/>
          <w:bCs/>
        </w:rPr>
        <w:t xml:space="preserve"> of </w:t>
      </w:r>
      <w:proofErr w:type="spellStart"/>
      <w:r w:rsidR="00582451" w:rsidRPr="00BA2C2F">
        <w:rPr>
          <w:rFonts w:ascii="Courier New" w:hAnsi="Courier New" w:cs="Courier New"/>
          <w:bCs/>
        </w:rPr>
        <w:t>DirStruct</w:t>
      </w:r>
      <w:proofErr w:type="spellEnd"/>
      <w:r w:rsidR="00582451" w:rsidRPr="00582451">
        <w:rPr>
          <w:rFonts w:ascii="Calibri" w:hAnsi="Calibri" w:cs="Arial"/>
          <w:bCs/>
        </w:rPr>
        <w:t xml:space="preserve"> pointed by d into </w:t>
      </w:r>
      <w:r w:rsidR="00582451" w:rsidRPr="00BA2C2F">
        <w:rPr>
          <w:rFonts w:ascii="Courier New" w:hAnsi="Courier New" w:cs="Courier New"/>
          <w:bCs/>
        </w:rPr>
        <w:t>block 0</w:t>
      </w:r>
      <w:r w:rsidR="00582451" w:rsidRPr="00582451">
        <w:rPr>
          <w:rFonts w:ascii="Calibri" w:hAnsi="Calibri" w:cs="Arial"/>
          <w:bCs/>
        </w:rPr>
        <w:t xml:space="preserve"> pointed by </w:t>
      </w:r>
      <w:r w:rsidR="00582451" w:rsidRPr="00BA2C2F">
        <w:rPr>
          <w:rFonts w:ascii="Courier New" w:hAnsi="Courier New" w:cs="Courier New"/>
          <w:bCs/>
        </w:rPr>
        <w:t>e</w:t>
      </w:r>
      <w:r w:rsidR="00582451" w:rsidRPr="00582451">
        <w:rPr>
          <w:rFonts w:ascii="Calibri" w:hAnsi="Calibri" w:cs="Arial"/>
          <w:bCs/>
        </w:rPr>
        <w:t>? Note: extent in block 0 is referred by index</w:t>
      </w:r>
    </w:p>
    <w:p w14:paraId="6F2EBA4D" w14:textId="77777777" w:rsidR="00582451" w:rsidRDefault="00582451" w:rsidP="00222044">
      <w:pPr>
        <w:rPr>
          <w:rFonts w:asciiTheme="majorHAnsi" w:hAnsiTheme="majorHAnsi" w:cstheme="majorHAnsi"/>
          <w:b/>
          <w:bCs/>
          <w:color w:val="000000"/>
        </w:rPr>
      </w:pPr>
    </w:p>
    <w:p w14:paraId="3B56B961" w14:textId="5B4313F0" w:rsidR="00222044" w:rsidRDefault="00222044" w:rsidP="00A21DF2">
      <w:pPr>
        <w:rPr>
          <w:rFonts w:asciiTheme="majorHAnsi" w:hAnsiTheme="majorHAnsi" w:cstheme="majorHAnsi"/>
          <w:b/>
          <w:bCs/>
          <w:color w:val="000000"/>
        </w:rPr>
      </w:pPr>
    </w:p>
    <w:p w14:paraId="3760C178" w14:textId="15EAE5EC" w:rsidR="00B45400" w:rsidRDefault="00B45400" w:rsidP="00A21DF2">
      <w:pPr>
        <w:rPr>
          <w:rFonts w:asciiTheme="majorHAnsi" w:hAnsiTheme="majorHAnsi" w:cstheme="majorHAnsi"/>
          <w:b/>
          <w:bCs/>
          <w:color w:val="000000"/>
        </w:rPr>
      </w:pPr>
    </w:p>
    <w:p w14:paraId="6F835397" w14:textId="45F58B12" w:rsidR="00B45400" w:rsidRDefault="00B45400" w:rsidP="00A21DF2">
      <w:pPr>
        <w:rPr>
          <w:rFonts w:asciiTheme="majorHAnsi" w:hAnsiTheme="majorHAnsi" w:cstheme="majorHAnsi"/>
          <w:b/>
          <w:bCs/>
          <w:color w:val="000000"/>
        </w:rPr>
      </w:pPr>
    </w:p>
    <w:p w14:paraId="77E50096" w14:textId="27546C89" w:rsidR="00B45400" w:rsidRDefault="00B45400" w:rsidP="00A21DF2">
      <w:pPr>
        <w:rPr>
          <w:rFonts w:asciiTheme="majorHAnsi" w:hAnsiTheme="majorHAnsi" w:cstheme="majorHAnsi"/>
          <w:b/>
          <w:bCs/>
          <w:color w:val="000000"/>
        </w:rPr>
      </w:pPr>
    </w:p>
    <w:p w14:paraId="6CD488ED" w14:textId="77777777" w:rsidR="00B45400" w:rsidRDefault="00B45400" w:rsidP="00A21DF2">
      <w:pPr>
        <w:rPr>
          <w:rFonts w:asciiTheme="majorHAnsi" w:hAnsiTheme="majorHAnsi" w:cstheme="majorHAnsi"/>
          <w:b/>
          <w:bCs/>
          <w:color w:val="000000"/>
        </w:rPr>
      </w:pPr>
    </w:p>
    <w:p w14:paraId="2FDF5E0F" w14:textId="77777777" w:rsidR="00B45400" w:rsidRDefault="00B45400" w:rsidP="00A21DF2">
      <w:pPr>
        <w:rPr>
          <w:rFonts w:asciiTheme="majorHAnsi" w:hAnsiTheme="majorHAnsi" w:cstheme="majorHAnsi"/>
          <w:bCs/>
          <w:color w:val="000000"/>
        </w:rPr>
      </w:pPr>
    </w:p>
    <w:p w14:paraId="72A719BE" w14:textId="0F9374C1" w:rsidR="0095341C" w:rsidRDefault="0095341C" w:rsidP="00A21DF2">
      <w:pPr>
        <w:rPr>
          <w:rFonts w:asciiTheme="majorHAnsi" w:hAnsiTheme="majorHAnsi" w:cstheme="majorHAnsi"/>
          <w:bCs/>
          <w:color w:val="000000"/>
        </w:rPr>
      </w:pPr>
    </w:p>
    <w:p w14:paraId="4A744775" w14:textId="30D44CC9" w:rsidR="0095341C" w:rsidRPr="00A17135" w:rsidRDefault="0095341C" w:rsidP="0095341C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C65DA4">
        <w:rPr>
          <w:rFonts w:ascii="Calibri" w:hAnsi="Calibri" w:cs="Arial"/>
          <w:b/>
        </w:rPr>
        <w:sym w:font="Wingdings 2" w:char="F0EA"/>
      </w:r>
      <w:r w:rsidR="00C65DA4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777AB5">
        <w:rPr>
          <w:rFonts w:ascii="Calibri" w:hAnsi="Calibri" w:cs="Arial"/>
          <w:b/>
        </w:rPr>
        <w:t xml:space="preserve">Exercise </w:t>
      </w:r>
      <w:r w:rsidR="00E20737">
        <w:rPr>
          <w:rFonts w:ascii="Calibri" w:hAnsi="Calibri" w:cs="Arial"/>
          <w:b/>
        </w:rPr>
        <w:t>4</w:t>
      </w:r>
      <w:r w:rsidRPr="00777AB5">
        <w:rPr>
          <w:rFonts w:ascii="Calibri" w:hAnsi="Calibri" w:cs="Arial"/>
          <w:b/>
        </w:rPr>
        <w:t xml:space="preserve">: </w:t>
      </w:r>
      <w:r w:rsidR="00C65DA4" w:rsidRPr="00C65DA4">
        <w:rPr>
          <w:rFonts w:ascii="Calibri" w:hAnsi="Calibri" w:cs="Arial"/>
        </w:rPr>
        <w:t xml:space="preserve">Where are the </w:t>
      </w:r>
      <w:proofErr w:type="spellStart"/>
      <w:proofErr w:type="gramStart"/>
      <w:r w:rsidR="00C65DA4" w:rsidRPr="00BA2C2F">
        <w:rPr>
          <w:rFonts w:ascii="Courier New" w:hAnsi="Courier New" w:cs="Courier New"/>
        </w:rPr>
        <w:t>blockRead</w:t>
      </w:r>
      <w:proofErr w:type="spellEnd"/>
      <w:r w:rsidR="00C65DA4" w:rsidRPr="00BA2C2F">
        <w:rPr>
          <w:rFonts w:ascii="Courier New" w:hAnsi="Courier New" w:cs="Courier New"/>
        </w:rPr>
        <w:t>(</w:t>
      </w:r>
      <w:proofErr w:type="gramEnd"/>
      <w:r w:rsidR="00C65DA4" w:rsidRPr="00BA2C2F">
        <w:rPr>
          <w:rFonts w:ascii="Courier New" w:hAnsi="Courier New" w:cs="Courier New"/>
        </w:rPr>
        <w:t>)</w:t>
      </w:r>
      <w:r w:rsidR="00C65DA4" w:rsidRPr="00C65DA4">
        <w:rPr>
          <w:rFonts w:ascii="Calibri" w:hAnsi="Calibri" w:cs="Arial"/>
        </w:rPr>
        <w:t xml:space="preserve"> and </w:t>
      </w:r>
      <w:proofErr w:type="spellStart"/>
      <w:r w:rsidR="00C65DA4" w:rsidRPr="00BA2C2F">
        <w:rPr>
          <w:rFonts w:ascii="Courier New" w:hAnsi="Courier New" w:cs="Courier New"/>
        </w:rPr>
        <w:t>blockWrite</w:t>
      </w:r>
      <w:proofErr w:type="spellEnd"/>
      <w:r w:rsidR="00C65DA4" w:rsidRPr="00BA2C2F">
        <w:rPr>
          <w:rFonts w:ascii="Courier New" w:hAnsi="Courier New" w:cs="Courier New"/>
        </w:rPr>
        <w:t>()</w:t>
      </w:r>
      <w:r w:rsidR="00C65DA4" w:rsidRPr="00C65DA4">
        <w:rPr>
          <w:rFonts w:ascii="Calibri" w:hAnsi="Calibri" w:cs="Arial"/>
        </w:rPr>
        <w:t xml:space="preserve"> functions implemented (i.e., which source code file) in </w:t>
      </w:r>
      <w:proofErr w:type="spellStart"/>
      <w:r w:rsidR="00C65DA4" w:rsidRPr="00BA2C2F">
        <w:rPr>
          <w:rFonts w:ascii="Courier New" w:hAnsi="Courier New" w:cs="Courier New"/>
        </w:rPr>
        <w:t>cpmFS</w:t>
      </w:r>
      <w:proofErr w:type="spellEnd"/>
      <w:r w:rsidR="00C65DA4" w:rsidRPr="00C65DA4">
        <w:rPr>
          <w:rFonts w:ascii="Calibri" w:hAnsi="Calibri" w:cs="Arial"/>
        </w:rPr>
        <w:t>?</w:t>
      </w:r>
    </w:p>
    <w:p w14:paraId="0C252647" w14:textId="77777777" w:rsidR="00E20737" w:rsidRDefault="00E20737" w:rsidP="0095341C">
      <w:pPr>
        <w:rPr>
          <w:rFonts w:asciiTheme="majorHAnsi" w:hAnsiTheme="majorHAnsi" w:cstheme="majorHAnsi"/>
          <w:b/>
          <w:bCs/>
          <w:color w:val="000000"/>
        </w:rPr>
      </w:pPr>
    </w:p>
    <w:p w14:paraId="0E8B0CAB" w14:textId="27282571" w:rsidR="00E20737" w:rsidRDefault="00E20737" w:rsidP="00E20737">
      <w:pPr>
        <w:rPr>
          <w:rFonts w:asciiTheme="majorHAnsi" w:hAnsiTheme="majorHAnsi" w:cstheme="majorHAnsi"/>
          <w:b/>
          <w:bCs/>
          <w:color w:val="000000"/>
        </w:rPr>
      </w:pPr>
    </w:p>
    <w:p w14:paraId="4A31182C" w14:textId="58792BB2" w:rsidR="00B45400" w:rsidRDefault="00B45400" w:rsidP="00E20737">
      <w:pPr>
        <w:rPr>
          <w:rFonts w:asciiTheme="majorHAnsi" w:hAnsiTheme="majorHAnsi" w:cstheme="majorHAnsi"/>
          <w:b/>
          <w:bCs/>
          <w:color w:val="000000"/>
        </w:rPr>
      </w:pPr>
    </w:p>
    <w:p w14:paraId="3B8E3217" w14:textId="592481CF" w:rsidR="00B45400" w:rsidRDefault="00B45400" w:rsidP="00E20737">
      <w:pPr>
        <w:rPr>
          <w:rFonts w:asciiTheme="majorHAnsi" w:hAnsiTheme="majorHAnsi" w:cstheme="majorHAnsi"/>
          <w:b/>
          <w:bCs/>
          <w:color w:val="000000"/>
        </w:rPr>
      </w:pPr>
    </w:p>
    <w:p w14:paraId="6894B9CA" w14:textId="2CA86130" w:rsidR="00B45400" w:rsidRDefault="00B45400" w:rsidP="00E20737">
      <w:pPr>
        <w:rPr>
          <w:rFonts w:asciiTheme="majorHAnsi" w:hAnsiTheme="majorHAnsi" w:cstheme="majorHAnsi"/>
          <w:b/>
          <w:bCs/>
          <w:color w:val="000000"/>
        </w:rPr>
      </w:pPr>
    </w:p>
    <w:p w14:paraId="75520EF4" w14:textId="1D9C4913" w:rsidR="00A17135" w:rsidRPr="007B3D9A" w:rsidRDefault="00E20737" w:rsidP="007B3D9A">
      <w:pPr>
        <w:rPr>
          <w:rFonts w:ascii="Calibri" w:hAnsi="Calibri" w:cs="Arial"/>
          <w:bCs/>
        </w:rPr>
      </w:pPr>
      <w:r>
        <w:rPr>
          <w:rFonts w:ascii="Calibri" w:hAnsi="Calibri" w:cs="Arial"/>
          <w:b/>
        </w:rPr>
        <w:lastRenderedPageBreak/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321FCD">
        <w:rPr>
          <w:rFonts w:ascii="Calibri" w:hAnsi="Calibri" w:cs="Arial"/>
          <w:b/>
        </w:rPr>
        <w:sym w:font="Wingdings 2" w:char="F0EA"/>
      </w:r>
      <w:r w:rsidR="00321FCD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777AB5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5</w:t>
      </w:r>
      <w:r w:rsidR="007B3D9A">
        <w:rPr>
          <w:rFonts w:ascii="Calibri" w:hAnsi="Calibri" w:cs="Arial"/>
          <w:b/>
        </w:rPr>
        <w:t xml:space="preserve"> (Group Discussions)</w:t>
      </w:r>
      <w:r w:rsidR="007B3D9A" w:rsidRPr="00777AB5">
        <w:rPr>
          <w:rFonts w:ascii="Calibri" w:hAnsi="Calibri" w:cs="Arial"/>
          <w:b/>
        </w:rPr>
        <w:t>:</w:t>
      </w:r>
      <w:r w:rsidRPr="00777AB5">
        <w:rPr>
          <w:rFonts w:ascii="Calibri" w:hAnsi="Calibri" w:cs="Arial"/>
          <w:b/>
        </w:rPr>
        <w:t xml:space="preserve"> </w:t>
      </w:r>
      <w:r w:rsidR="007B3D9A" w:rsidRPr="007B3D9A">
        <w:rPr>
          <w:rFonts w:ascii="Calibri" w:hAnsi="Calibri" w:cs="Arial"/>
          <w:bCs/>
        </w:rPr>
        <w:t xml:space="preserve">Please design the algorithm of the </w:t>
      </w:r>
      <w:proofErr w:type="spellStart"/>
      <w:proofErr w:type="gramStart"/>
      <w:r w:rsidR="007B3D9A" w:rsidRPr="008E57E4">
        <w:rPr>
          <w:rFonts w:ascii="Courier New" w:hAnsi="Courier New" w:cs="Courier New"/>
          <w:bCs/>
        </w:rPr>
        <w:t>cpmDir</w:t>
      </w:r>
      <w:proofErr w:type="spellEnd"/>
      <w:r w:rsidR="007B3D9A" w:rsidRPr="008E57E4">
        <w:rPr>
          <w:rFonts w:ascii="Courier New" w:hAnsi="Courier New" w:cs="Courier New"/>
          <w:bCs/>
        </w:rPr>
        <w:t>(</w:t>
      </w:r>
      <w:proofErr w:type="gramEnd"/>
      <w:r w:rsidR="007B3D9A" w:rsidRPr="008E57E4">
        <w:rPr>
          <w:rFonts w:ascii="Courier New" w:hAnsi="Courier New" w:cs="Courier New"/>
          <w:bCs/>
        </w:rPr>
        <w:t>)</w:t>
      </w:r>
      <w:r w:rsidR="007B3D9A" w:rsidRPr="007B3D9A">
        <w:rPr>
          <w:rFonts w:ascii="Calibri" w:hAnsi="Calibri" w:cs="Arial"/>
          <w:bCs/>
        </w:rPr>
        <w:t xml:space="preserve"> function. </w:t>
      </w:r>
      <w:r w:rsidR="007B3D9A" w:rsidRPr="007B3D9A">
        <w:rPr>
          <w:rFonts w:ascii="Calibri" w:hAnsi="Calibri" w:cs="Arial"/>
          <w:b/>
          <w:bCs/>
        </w:rPr>
        <w:t>Hint:</w:t>
      </w:r>
      <w:r w:rsidR="007B3D9A" w:rsidRPr="007B3D9A">
        <w:rPr>
          <w:rFonts w:ascii="Calibri" w:hAnsi="Calibri" w:cs="Arial"/>
          <w:bCs/>
        </w:rPr>
        <w:t xml:space="preserve"> (1) How to display names? (2) How to print file lengths?</w:t>
      </w:r>
    </w:p>
    <w:p w14:paraId="0308F606" w14:textId="09D2E560" w:rsidR="00C124D9" w:rsidRDefault="00C124D9" w:rsidP="00F7020D">
      <w:pPr>
        <w:rPr>
          <w:rFonts w:ascii="Calibri" w:hAnsi="Calibri" w:cs="Arial"/>
          <w:bCs/>
        </w:rPr>
      </w:pPr>
    </w:p>
    <w:p w14:paraId="2AE22DA3" w14:textId="297F87F0" w:rsidR="00321FCD" w:rsidRDefault="00321FCD" w:rsidP="00F7020D">
      <w:pPr>
        <w:rPr>
          <w:rFonts w:ascii="Courier New" w:hAnsi="Courier New" w:cs="Courier New"/>
          <w:bCs/>
        </w:rPr>
      </w:pPr>
    </w:p>
    <w:p w14:paraId="1C8ED669" w14:textId="2EC433EA" w:rsidR="00B45400" w:rsidRDefault="00B45400" w:rsidP="00F7020D">
      <w:pPr>
        <w:rPr>
          <w:rFonts w:ascii="Courier New" w:hAnsi="Courier New" w:cs="Courier New"/>
          <w:bCs/>
        </w:rPr>
      </w:pPr>
    </w:p>
    <w:p w14:paraId="38087392" w14:textId="37468088" w:rsidR="00B45400" w:rsidRDefault="00B45400" w:rsidP="00F7020D">
      <w:pPr>
        <w:rPr>
          <w:rFonts w:ascii="Courier New" w:hAnsi="Courier New" w:cs="Courier New"/>
          <w:bCs/>
        </w:rPr>
      </w:pPr>
    </w:p>
    <w:p w14:paraId="26BDA8BD" w14:textId="54FF3180" w:rsidR="00B45400" w:rsidRDefault="00B45400" w:rsidP="00F7020D">
      <w:pPr>
        <w:rPr>
          <w:rFonts w:ascii="Courier New" w:hAnsi="Courier New" w:cs="Courier New"/>
          <w:bCs/>
        </w:rPr>
      </w:pPr>
    </w:p>
    <w:p w14:paraId="5D1AE958" w14:textId="6C76B9BF" w:rsidR="00B45400" w:rsidRDefault="00B45400" w:rsidP="00F7020D">
      <w:pPr>
        <w:rPr>
          <w:rFonts w:ascii="Courier New" w:hAnsi="Courier New" w:cs="Courier New"/>
          <w:bCs/>
        </w:rPr>
      </w:pPr>
    </w:p>
    <w:p w14:paraId="21C0B9FE" w14:textId="79AC046F" w:rsidR="00B45400" w:rsidRDefault="00B45400" w:rsidP="00F7020D">
      <w:pPr>
        <w:rPr>
          <w:rFonts w:ascii="Courier New" w:hAnsi="Courier New" w:cs="Courier New"/>
          <w:bCs/>
        </w:rPr>
      </w:pPr>
    </w:p>
    <w:p w14:paraId="57331B3F" w14:textId="5EA922B7" w:rsidR="00B45400" w:rsidRDefault="00B45400" w:rsidP="00F7020D">
      <w:pPr>
        <w:rPr>
          <w:rFonts w:ascii="Courier New" w:hAnsi="Courier New" w:cs="Courier New"/>
          <w:bCs/>
        </w:rPr>
      </w:pPr>
    </w:p>
    <w:p w14:paraId="19A5B6BA" w14:textId="055FB4CC" w:rsidR="00B45400" w:rsidRDefault="00B45400" w:rsidP="00F7020D">
      <w:pPr>
        <w:rPr>
          <w:rFonts w:ascii="Courier New" w:hAnsi="Courier New" w:cs="Courier New"/>
          <w:bCs/>
        </w:rPr>
      </w:pPr>
    </w:p>
    <w:p w14:paraId="43A7A491" w14:textId="116119D5" w:rsidR="00B45400" w:rsidRDefault="00B45400" w:rsidP="00F7020D">
      <w:pPr>
        <w:rPr>
          <w:rFonts w:ascii="Courier New" w:hAnsi="Courier New" w:cs="Courier New"/>
          <w:bCs/>
        </w:rPr>
      </w:pPr>
    </w:p>
    <w:p w14:paraId="5528BAF9" w14:textId="1699BDF3" w:rsidR="00B45400" w:rsidRDefault="00B45400" w:rsidP="00F7020D">
      <w:pPr>
        <w:rPr>
          <w:rFonts w:ascii="Courier New" w:hAnsi="Courier New" w:cs="Courier New"/>
          <w:bCs/>
        </w:rPr>
      </w:pPr>
    </w:p>
    <w:p w14:paraId="2318BE70" w14:textId="074E9A25" w:rsidR="00B45400" w:rsidRDefault="00B45400" w:rsidP="00F7020D">
      <w:pPr>
        <w:rPr>
          <w:rFonts w:ascii="Courier New" w:hAnsi="Courier New" w:cs="Courier New"/>
          <w:bCs/>
        </w:rPr>
      </w:pPr>
    </w:p>
    <w:p w14:paraId="6D7C2D8B" w14:textId="4FEC1EDD" w:rsidR="00B45400" w:rsidRDefault="00B45400" w:rsidP="00F7020D">
      <w:pPr>
        <w:rPr>
          <w:rFonts w:ascii="Courier New" w:hAnsi="Courier New" w:cs="Courier New"/>
          <w:bCs/>
        </w:rPr>
      </w:pPr>
    </w:p>
    <w:p w14:paraId="3068D762" w14:textId="411B8EF0" w:rsidR="00B45400" w:rsidRDefault="00B45400" w:rsidP="00F7020D">
      <w:pPr>
        <w:rPr>
          <w:rFonts w:ascii="Courier New" w:hAnsi="Courier New" w:cs="Courier New"/>
          <w:bCs/>
        </w:rPr>
      </w:pPr>
    </w:p>
    <w:p w14:paraId="594759D7" w14:textId="214E5FFA" w:rsidR="00B45400" w:rsidRDefault="00B45400" w:rsidP="00F7020D">
      <w:pPr>
        <w:rPr>
          <w:rFonts w:ascii="Courier New" w:hAnsi="Courier New" w:cs="Courier New"/>
          <w:bCs/>
        </w:rPr>
      </w:pPr>
    </w:p>
    <w:p w14:paraId="56C4CF9D" w14:textId="575D930D" w:rsidR="00B45400" w:rsidRDefault="00B45400" w:rsidP="00F7020D">
      <w:pPr>
        <w:rPr>
          <w:rFonts w:ascii="Courier New" w:hAnsi="Courier New" w:cs="Courier New"/>
          <w:bCs/>
        </w:rPr>
      </w:pPr>
    </w:p>
    <w:p w14:paraId="3BDF2B78" w14:textId="7B937AF3" w:rsidR="00B45400" w:rsidRDefault="00B45400" w:rsidP="00F7020D">
      <w:pPr>
        <w:rPr>
          <w:rFonts w:ascii="Courier New" w:hAnsi="Courier New" w:cs="Courier New"/>
          <w:bCs/>
        </w:rPr>
      </w:pPr>
    </w:p>
    <w:p w14:paraId="63E0ACBE" w14:textId="3D4FE797" w:rsidR="00B45400" w:rsidRDefault="00B45400" w:rsidP="00F7020D">
      <w:pPr>
        <w:rPr>
          <w:rFonts w:ascii="Courier New" w:hAnsi="Courier New" w:cs="Courier New"/>
          <w:bCs/>
        </w:rPr>
      </w:pPr>
    </w:p>
    <w:p w14:paraId="3D745B48" w14:textId="33DEA150" w:rsidR="00B45400" w:rsidRDefault="00B45400" w:rsidP="00F7020D">
      <w:pPr>
        <w:rPr>
          <w:rFonts w:ascii="Courier New" w:hAnsi="Courier New" w:cs="Courier New"/>
          <w:bCs/>
        </w:rPr>
      </w:pPr>
    </w:p>
    <w:p w14:paraId="473102CD" w14:textId="6CA7DEE5" w:rsidR="00B45400" w:rsidRDefault="00B45400" w:rsidP="00F7020D">
      <w:pPr>
        <w:rPr>
          <w:rFonts w:ascii="Courier New" w:hAnsi="Courier New" w:cs="Courier New"/>
          <w:bCs/>
        </w:rPr>
      </w:pPr>
    </w:p>
    <w:p w14:paraId="064DAB0E" w14:textId="77777777" w:rsidR="00B45400" w:rsidRDefault="00B45400" w:rsidP="00F7020D">
      <w:pPr>
        <w:rPr>
          <w:rFonts w:ascii="Courier New" w:hAnsi="Courier New" w:cs="Courier New"/>
        </w:rPr>
      </w:pPr>
    </w:p>
    <w:p w14:paraId="13CBC6E9" w14:textId="110C096A" w:rsidR="00321FCD" w:rsidRPr="007B3D9A" w:rsidRDefault="00321FCD" w:rsidP="00321FCD">
      <w:pPr>
        <w:rPr>
          <w:rFonts w:ascii="Calibri" w:hAnsi="Calibri" w:cs="Arial"/>
          <w:bCs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777AB5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6 (Group Discussions)</w:t>
      </w:r>
      <w:r w:rsidRPr="00777AB5">
        <w:rPr>
          <w:rFonts w:ascii="Calibri" w:hAnsi="Calibri" w:cs="Arial"/>
          <w:b/>
        </w:rPr>
        <w:t xml:space="preserve">: </w:t>
      </w:r>
      <w:r w:rsidRPr="007B3D9A">
        <w:rPr>
          <w:rFonts w:ascii="Calibri" w:hAnsi="Calibri" w:cs="Arial"/>
          <w:bCs/>
        </w:rPr>
        <w:t xml:space="preserve">Please design the algorithm of the </w:t>
      </w:r>
      <w:proofErr w:type="spellStart"/>
      <w:r>
        <w:rPr>
          <w:rFonts w:ascii="Courier New" w:hAnsi="Courier New" w:cs="Courier New"/>
          <w:bCs/>
        </w:rPr>
        <w:t>mkDirStruct</w:t>
      </w:r>
      <w:proofErr w:type="spellEnd"/>
      <w:r w:rsidRPr="008E57E4">
        <w:rPr>
          <w:rFonts w:ascii="Courier New" w:hAnsi="Courier New" w:cs="Courier New"/>
          <w:bCs/>
        </w:rPr>
        <w:t>()</w:t>
      </w:r>
      <w:r w:rsidRPr="007B3D9A">
        <w:rPr>
          <w:rFonts w:ascii="Calibri" w:hAnsi="Calibri" w:cs="Arial"/>
          <w:bCs/>
        </w:rPr>
        <w:t xml:space="preserve"> function. </w:t>
      </w:r>
    </w:p>
    <w:p w14:paraId="0B9AA766" w14:textId="77777777" w:rsidR="00321FCD" w:rsidRDefault="00321FCD" w:rsidP="00321FCD">
      <w:pPr>
        <w:rPr>
          <w:rFonts w:ascii="Calibri" w:hAnsi="Calibri" w:cs="Arial"/>
          <w:bCs/>
        </w:rPr>
      </w:pPr>
    </w:p>
    <w:p w14:paraId="38CFB7D2" w14:textId="77777777" w:rsidR="00321FCD" w:rsidRPr="00670E29" w:rsidRDefault="00321FCD" w:rsidP="00F7020D">
      <w:pPr>
        <w:rPr>
          <w:rFonts w:ascii="Courier New" w:hAnsi="Courier New" w:cs="Courier New"/>
        </w:rPr>
      </w:pPr>
    </w:p>
    <w:sectPr w:rsidR="00321FCD" w:rsidRPr="00670E29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BE9BB" w14:textId="77777777" w:rsidR="000F40EB" w:rsidRDefault="000F40EB" w:rsidP="00110756">
      <w:r>
        <w:separator/>
      </w:r>
    </w:p>
  </w:endnote>
  <w:endnote w:type="continuationSeparator" w:id="0">
    <w:p w14:paraId="30DBAEC2" w14:textId="77777777" w:rsidR="000F40EB" w:rsidRDefault="000F40EB" w:rsidP="0011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10C0D" w14:textId="77777777" w:rsidR="00110756" w:rsidRDefault="00110756" w:rsidP="00A9670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051631" w14:textId="77777777" w:rsidR="00110756" w:rsidRDefault="0011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E797E" w14:textId="4A3FD778" w:rsidR="00110756" w:rsidRPr="00110756" w:rsidRDefault="00110756" w:rsidP="00A96708">
    <w:pPr>
      <w:pStyle w:val="Footer"/>
      <w:framePr w:wrap="none" w:vAnchor="text" w:hAnchor="margin" w:xAlign="center" w:y="1"/>
      <w:rPr>
        <w:rStyle w:val="PageNumber"/>
        <w:rFonts w:asciiTheme="majorHAnsi" w:hAnsiTheme="majorHAnsi"/>
      </w:rPr>
    </w:pPr>
    <w:r w:rsidRPr="00110756">
      <w:rPr>
        <w:rStyle w:val="PageNumber"/>
        <w:rFonts w:asciiTheme="majorHAnsi" w:hAnsiTheme="majorHAnsi"/>
      </w:rPr>
      <w:fldChar w:fldCharType="begin"/>
    </w:r>
    <w:r w:rsidRPr="00110756">
      <w:rPr>
        <w:rStyle w:val="PageNumber"/>
        <w:rFonts w:asciiTheme="majorHAnsi" w:hAnsiTheme="majorHAnsi"/>
      </w:rPr>
      <w:instrText xml:space="preserve">PAGE  </w:instrText>
    </w:r>
    <w:r w:rsidRPr="00110756">
      <w:rPr>
        <w:rStyle w:val="PageNumber"/>
        <w:rFonts w:asciiTheme="majorHAnsi" w:hAnsiTheme="majorHAnsi"/>
      </w:rPr>
      <w:fldChar w:fldCharType="separate"/>
    </w:r>
    <w:r w:rsidR="00FB59DB">
      <w:rPr>
        <w:rStyle w:val="PageNumber"/>
        <w:rFonts w:asciiTheme="majorHAnsi" w:hAnsiTheme="majorHAnsi"/>
        <w:noProof/>
      </w:rPr>
      <w:t>1</w:t>
    </w:r>
    <w:r w:rsidRPr="00110756">
      <w:rPr>
        <w:rStyle w:val="PageNumber"/>
        <w:rFonts w:asciiTheme="majorHAnsi" w:hAnsiTheme="majorHAnsi"/>
      </w:rPr>
      <w:fldChar w:fldCharType="end"/>
    </w:r>
  </w:p>
  <w:p w14:paraId="7E548E92" w14:textId="77777777" w:rsidR="00110756" w:rsidRDefault="0011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530BDB" w14:textId="77777777" w:rsidR="000F40EB" w:rsidRDefault="000F40EB" w:rsidP="00110756">
      <w:r>
        <w:separator/>
      </w:r>
    </w:p>
  </w:footnote>
  <w:footnote w:type="continuationSeparator" w:id="0">
    <w:p w14:paraId="36F79643" w14:textId="77777777" w:rsidR="000F40EB" w:rsidRDefault="000F40EB" w:rsidP="0011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D91"/>
    <w:multiLevelType w:val="hybridMultilevel"/>
    <w:tmpl w:val="E6C23446"/>
    <w:lvl w:ilvl="0" w:tplc="F0102C8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9CF84FE8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9B096A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DB70F5A0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A668852C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91D63CC8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56D6EB9C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4B86A612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AFA6FAD8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EF718B"/>
    <w:multiLevelType w:val="hybridMultilevel"/>
    <w:tmpl w:val="F30A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24F8F"/>
    <w:multiLevelType w:val="hybridMultilevel"/>
    <w:tmpl w:val="B8E48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852A5"/>
    <w:multiLevelType w:val="hybridMultilevel"/>
    <w:tmpl w:val="9E1E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B2CAB"/>
    <w:multiLevelType w:val="hybridMultilevel"/>
    <w:tmpl w:val="BF60381C"/>
    <w:lvl w:ilvl="0" w:tplc="E59AFA8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97B688FA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64EE7D5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5024FE8E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58CABB5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7B8649C8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07522138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9D49DD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F09672D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E47FBE"/>
    <w:multiLevelType w:val="hybridMultilevel"/>
    <w:tmpl w:val="CD9ED088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6F70AB"/>
    <w:multiLevelType w:val="hybridMultilevel"/>
    <w:tmpl w:val="29B09726"/>
    <w:lvl w:ilvl="0" w:tplc="279C0BE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0BD67EB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29AE6D64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3860157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BE80AA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8C60B956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8428AE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2E1416CA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9D50AD4E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1E27F9"/>
    <w:multiLevelType w:val="hybridMultilevel"/>
    <w:tmpl w:val="5BA89144"/>
    <w:lvl w:ilvl="0" w:tplc="63AE9934">
      <w:start w:val="1"/>
      <w:numFmt w:val="upperLetter"/>
      <w:lvlText w:val="(%1)"/>
      <w:lvlJc w:val="left"/>
      <w:pPr>
        <w:tabs>
          <w:tab w:val="num" w:pos="1080"/>
        </w:tabs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57F6CE88" w:tentative="1">
      <w:start w:val="1"/>
      <w:numFmt w:val="upperLetter"/>
      <w:lvlText w:val="(%3)"/>
      <w:lvlJc w:val="left"/>
      <w:pPr>
        <w:tabs>
          <w:tab w:val="num" w:pos="2520"/>
        </w:tabs>
        <w:ind w:left="2520" w:hanging="360"/>
      </w:pPr>
    </w:lvl>
    <w:lvl w:ilvl="3" w:tplc="D9821238" w:tentative="1">
      <w:start w:val="1"/>
      <w:numFmt w:val="upperLetter"/>
      <w:lvlText w:val="(%4)"/>
      <w:lvlJc w:val="left"/>
      <w:pPr>
        <w:tabs>
          <w:tab w:val="num" w:pos="3240"/>
        </w:tabs>
        <w:ind w:left="3240" w:hanging="360"/>
      </w:pPr>
    </w:lvl>
    <w:lvl w:ilvl="4" w:tplc="4F26DC7E" w:tentative="1">
      <w:start w:val="1"/>
      <w:numFmt w:val="upperLetter"/>
      <w:lvlText w:val="(%5)"/>
      <w:lvlJc w:val="left"/>
      <w:pPr>
        <w:tabs>
          <w:tab w:val="num" w:pos="3960"/>
        </w:tabs>
        <w:ind w:left="3960" w:hanging="360"/>
      </w:pPr>
    </w:lvl>
    <w:lvl w:ilvl="5" w:tplc="9190DCA8" w:tentative="1">
      <w:start w:val="1"/>
      <w:numFmt w:val="upperLetter"/>
      <w:lvlText w:val="(%6)"/>
      <w:lvlJc w:val="left"/>
      <w:pPr>
        <w:tabs>
          <w:tab w:val="num" w:pos="4680"/>
        </w:tabs>
        <w:ind w:left="4680" w:hanging="360"/>
      </w:pPr>
    </w:lvl>
    <w:lvl w:ilvl="6" w:tplc="BD2E20F0" w:tentative="1">
      <w:start w:val="1"/>
      <w:numFmt w:val="upperLetter"/>
      <w:lvlText w:val="(%7)"/>
      <w:lvlJc w:val="left"/>
      <w:pPr>
        <w:tabs>
          <w:tab w:val="num" w:pos="5400"/>
        </w:tabs>
        <w:ind w:left="5400" w:hanging="360"/>
      </w:pPr>
    </w:lvl>
    <w:lvl w:ilvl="7" w:tplc="1BC26306" w:tentative="1">
      <w:start w:val="1"/>
      <w:numFmt w:val="upperLetter"/>
      <w:lvlText w:val="(%8)"/>
      <w:lvlJc w:val="left"/>
      <w:pPr>
        <w:tabs>
          <w:tab w:val="num" w:pos="6120"/>
        </w:tabs>
        <w:ind w:left="6120" w:hanging="360"/>
      </w:pPr>
    </w:lvl>
    <w:lvl w:ilvl="8" w:tplc="44AA7C08" w:tentative="1">
      <w:start w:val="1"/>
      <w:numFmt w:val="upperLetter"/>
      <w:lvlText w:val="(%9)"/>
      <w:lvlJc w:val="left"/>
      <w:pPr>
        <w:tabs>
          <w:tab w:val="num" w:pos="6840"/>
        </w:tabs>
        <w:ind w:left="6840" w:hanging="360"/>
      </w:pPr>
    </w:lvl>
  </w:abstractNum>
  <w:abstractNum w:abstractNumId="8" w15:restartNumberingAfterBreak="0">
    <w:nsid w:val="169753DC"/>
    <w:multiLevelType w:val="hybridMultilevel"/>
    <w:tmpl w:val="A00C6D66"/>
    <w:lvl w:ilvl="0" w:tplc="E042CCA6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FA27F0"/>
    <w:multiLevelType w:val="hybridMultilevel"/>
    <w:tmpl w:val="D6AACAA8"/>
    <w:lvl w:ilvl="0" w:tplc="1432121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BD4B61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23CA83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82793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701EB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302967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887ED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8A2B45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66383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15A3977"/>
    <w:multiLevelType w:val="hybridMultilevel"/>
    <w:tmpl w:val="590E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361C4"/>
    <w:multiLevelType w:val="hybridMultilevel"/>
    <w:tmpl w:val="E23E083C"/>
    <w:lvl w:ilvl="0" w:tplc="63AE9934">
      <w:start w:val="1"/>
      <w:numFmt w:val="upperLetter"/>
      <w:lvlText w:val="(%1)"/>
      <w:lvlJc w:val="left"/>
      <w:pPr>
        <w:tabs>
          <w:tab w:val="num" w:pos="1080"/>
        </w:tabs>
        <w:ind w:left="1080" w:hanging="360"/>
      </w:pPr>
    </w:lvl>
    <w:lvl w:ilvl="1" w:tplc="EF9AAAC2">
      <w:start w:val="1"/>
      <w:numFmt w:val="upperLetter"/>
      <w:lvlText w:val="(%2)"/>
      <w:lvlJc w:val="left"/>
      <w:pPr>
        <w:tabs>
          <w:tab w:val="num" w:pos="1800"/>
        </w:tabs>
        <w:ind w:left="1800" w:hanging="360"/>
      </w:pPr>
    </w:lvl>
    <w:lvl w:ilvl="2" w:tplc="57F6CE88" w:tentative="1">
      <w:start w:val="1"/>
      <w:numFmt w:val="upperLetter"/>
      <w:lvlText w:val="(%3)"/>
      <w:lvlJc w:val="left"/>
      <w:pPr>
        <w:tabs>
          <w:tab w:val="num" w:pos="2520"/>
        </w:tabs>
        <w:ind w:left="2520" w:hanging="360"/>
      </w:pPr>
    </w:lvl>
    <w:lvl w:ilvl="3" w:tplc="D9821238" w:tentative="1">
      <w:start w:val="1"/>
      <w:numFmt w:val="upperLetter"/>
      <w:lvlText w:val="(%4)"/>
      <w:lvlJc w:val="left"/>
      <w:pPr>
        <w:tabs>
          <w:tab w:val="num" w:pos="3240"/>
        </w:tabs>
        <w:ind w:left="3240" w:hanging="360"/>
      </w:pPr>
    </w:lvl>
    <w:lvl w:ilvl="4" w:tplc="4F26DC7E" w:tentative="1">
      <w:start w:val="1"/>
      <w:numFmt w:val="upperLetter"/>
      <w:lvlText w:val="(%5)"/>
      <w:lvlJc w:val="left"/>
      <w:pPr>
        <w:tabs>
          <w:tab w:val="num" w:pos="3960"/>
        </w:tabs>
        <w:ind w:left="3960" w:hanging="360"/>
      </w:pPr>
    </w:lvl>
    <w:lvl w:ilvl="5" w:tplc="9190DCA8" w:tentative="1">
      <w:start w:val="1"/>
      <w:numFmt w:val="upperLetter"/>
      <w:lvlText w:val="(%6)"/>
      <w:lvlJc w:val="left"/>
      <w:pPr>
        <w:tabs>
          <w:tab w:val="num" w:pos="4680"/>
        </w:tabs>
        <w:ind w:left="4680" w:hanging="360"/>
      </w:pPr>
    </w:lvl>
    <w:lvl w:ilvl="6" w:tplc="BD2E20F0" w:tentative="1">
      <w:start w:val="1"/>
      <w:numFmt w:val="upperLetter"/>
      <w:lvlText w:val="(%7)"/>
      <w:lvlJc w:val="left"/>
      <w:pPr>
        <w:tabs>
          <w:tab w:val="num" w:pos="5400"/>
        </w:tabs>
        <w:ind w:left="5400" w:hanging="360"/>
      </w:pPr>
    </w:lvl>
    <w:lvl w:ilvl="7" w:tplc="1BC26306" w:tentative="1">
      <w:start w:val="1"/>
      <w:numFmt w:val="upperLetter"/>
      <w:lvlText w:val="(%8)"/>
      <w:lvlJc w:val="left"/>
      <w:pPr>
        <w:tabs>
          <w:tab w:val="num" w:pos="6120"/>
        </w:tabs>
        <w:ind w:left="6120" w:hanging="360"/>
      </w:pPr>
    </w:lvl>
    <w:lvl w:ilvl="8" w:tplc="44AA7C08" w:tentative="1">
      <w:start w:val="1"/>
      <w:numFmt w:val="upperLetter"/>
      <w:lvlText w:val="(%9)"/>
      <w:lvlJc w:val="left"/>
      <w:pPr>
        <w:tabs>
          <w:tab w:val="num" w:pos="6840"/>
        </w:tabs>
        <w:ind w:left="6840" w:hanging="360"/>
      </w:pPr>
    </w:lvl>
  </w:abstractNum>
  <w:abstractNum w:abstractNumId="12" w15:restartNumberingAfterBreak="0">
    <w:nsid w:val="2A4C5CD7"/>
    <w:multiLevelType w:val="hybridMultilevel"/>
    <w:tmpl w:val="B7A23A8E"/>
    <w:lvl w:ilvl="0" w:tplc="B50AD9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26485E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6D4EB9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124BD2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C38ACF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166173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2E8897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DF09A3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EC401C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3" w15:restartNumberingAfterBreak="0">
    <w:nsid w:val="31DD1D19"/>
    <w:multiLevelType w:val="hybridMultilevel"/>
    <w:tmpl w:val="ECBC7E1E"/>
    <w:lvl w:ilvl="0" w:tplc="AD868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8400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32C4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4E41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9608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0410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E46D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FE2B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8417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20A5E53"/>
    <w:multiLevelType w:val="hybridMultilevel"/>
    <w:tmpl w:val="E23E083C"/>
    <w:lvl w:ilvl="0" w:tplc="63AE9934">
      <w:start w:val="1"/>
      <w:numFmt w:val="upperLetter"/>
      <w:lvlText w:val="(%1)"/>
      <w:lvlJc w:val="left"/>
      <w:pPr>
        <w:tabs>
          <w:tab w:val="num" w:pos="1080"/>
        </w:tabs>
        <w:ind w:left="1080" w:hanging="360"/>
      </w:pPr>
    </w:lvl>
    <w:lvl w:ilvl="1" w:tplc="EF9AAAC2" w:tentative="1">
      <w:start w:val="1"/>
      <w:numFmt w:val="upperLetter"/>
      <w:lvlText w:val="(%2)"/>
      <w:lvlJc w:val="left"/>
      <w:pPr>
        <w:tabs>
          <w:tab w:val="num" w:pos="1800"/>
        </w:tabs>
        <w:ind w:left="1800" w:hanging="360"/>
      </w:pPr>
    </w:lvl>
    <w:lvl w:ilvl="2" w:tplc="57F6CE88" w:tentative="1">
      <w:start w:val="1"/>
      <w:numFmt w:val="upperLetter"/>
      <w:lvlText w:val="(%3)"/>
      <w:lvlJc w:val="left"/>
      <w:pPr>
        <w:tabs>
          <w:tab w:val="num" w:pos="2520"/>
        </w:tabs>
        <w:ind w:left="2520" w:hanging="360"/>
      </w:pPr>
    </w:lvl>
    <w:lvl w:ilvl="3" w:tplc="D9821238" w:tentative="1">
      <w:start w:val="1"/>
      <w:numFmt w:val="upperLetter"/>
      <w:lvlText w:val="(%4)"/>
      <w:lvlJc w:val="left"/>
      <w:pPr>
        <w:tabs>
          <w:tab w:val="num" w:pos="3240"/>
        </w:tabs>
        <w:ind w:left="3240" w:hanging="360"/>
      </w:pPr>
    </w:lvl>
    <w:lvl w:ilvl="4" w:tplc="4F26DC7E" w:tentative="1">
      <w:start w:val="1"/>
      <w:numFmt w:val="upperLetter"/>
      <w:lvlText w:val="(%5)"/>
      <w:lvlJc w:val="left"/>
      <w:pPr>
        <w:tabs>
          <w:tab w:val="num" w:pos="3960"/>
        </w:tabs>
        <w:ind w:left="3960" w:hanging="360"/>
      </w:pPr>
    </w:lvl>
    <w:lvl w:ilvl="5" w:tplc="9190DCA8" w:tentative="1">
      <w:start w:val="1"/>
      <w:numFmt w:val="upperLetter"/>
      <w:lvlText w:val="(%6)"/>
      <w:lvlJc w:val="left"/>
      <w:pPr>
        <w:tabs>
          <w:tab w:val="num" w:pos="4680"/>
        </w:tabs>
        <w:ind w:left="4680" w:hanging="360"/>
      </w:pPr>
    </w:lvl>
    <w:lvl w:ilvl="6" w:tplc="BD2E20F0" w:tentative="1">
      <w:start w:val="1"/>
      <w:numFmt w:val="upperLetter"/>
      <w:lvlText w:val="(%7)"/>
      <w:lvlJc w:val="left"/>
      <w:pPr>
        <w:tabs>
          <w:tab w:val="num" w:pos="5400"/>
        </w:tabs>
        <w:ind w:left="5400" w:hanging="360"/>
      </w:pPr>
    </w:lvl>
    <w:lvl w:ilvl="7" w:tplc="1BC26306" w:tentative="1">
      <w:start w:val="1"/>
      <w:numFmt w:val="upperLetter"/>
      <w:lvlText w:val="(%8)"/>
      <w:lvlJc w:val="left"/>
      <w:pPr>
        <w:tabs>
          <w:tab w:val="num" w:pos="6120"/>
        </w:tabs>
        <w:ind w:left="6120" w:hanging="360"/>
      </w:pPr>
    </w:lvl>
    <w:lvl w:ilvl="8" w:tplc="44AA7C08" w:tentative="1">
      <w:start w:val="1"/>
      <w:numFmt w:val="upperLetter"/>
      <w:lvlText w:val="(%9)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338F43C4"/>
    <w:multiLevelType w:val="hybridMultilevel"/>
    <w:tmpl w:val="F41A3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4F7EBB"/>
    <w:multiLevelType w:val="hybridMultilevel"/>
    <w:tmpl w:val="0D3869CC"/>
    <w:lvl w:ilvl="0" w:tplc="51C45AC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ADE01270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98A477A0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D7C89236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CCF093BA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D168094E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4AC6081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993E8B26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A7248ADC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062CC7"/>
    <w:multiLevelType w:val="hybridMultilevel"/>
    <w:tmpl w:val="AF9A2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9635AD9"/>
    <w:multiLevelType w:val="hybridMultilevel"/>
    <w:tmpl w:val="FD065366"/>
    <w:lvl w:ilvl="0" w:tplc="CB4A496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69D8EB8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CB143F24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A0CBD10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670032A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DB40E2E4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ED2EB7F8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22E6460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D2360A0C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9AE1877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FB169E"/>
    <w:multiLevelType w:val="hybridMultilevel"/>
    <w:tmpl w:val="ADC614E2"/>
    <w:lvl w:ilvl="0" w:tplc="A3403E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3E203C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9C4EA2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42094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5B858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FF647A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2C0FB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C5EF06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A28990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1" w15:restartNumberingAfterBreak="0">
    <w:nsid w:val="3F834432"/>
    <w:multiLevelType w:val="hybridMultilevel"/>
    <w:tmpl w:val="0D3869CC"/>
    <w:lvl w:ilvl="0" w:tplc="51C45AC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ADE01270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98A477A0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D7C89236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CCF093BA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D168094E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4AC6081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993E8B26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A7248ADC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07B647A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6520C4E"/>
    <w:multiLevelType w:val="hybridMultilevel"/>
    <w:tmpl w:val="86529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2D2CC7"/>
    <w:multiLevelType w:val="hybridMultilevel"/>
    <w:tmpl w:val="09E63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C44D9"/>
    <w:multiLevelType w:val="hybridMultilevel"/>
    <w:tmpl w:val="113EF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54568"/>
    <w:multiLevelType w:val="hybridMultilevel"/>
    <w:tmpl w:val="CBDAEDDC"/>
    <w:lvl w:ilvl="0" w:tplc="9A7AAE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9504D64">
      <w:numFmt w:val="none"/>
      <w:lvlText w:val=""/>
      <w:lvlJc w:val="left"/>
      <w:pPr>
        <w:tabs>
          <w:tab w:val="num" w:pos="360"/>
        </w:tabs>
      </w:pPr>
    </w:lvl>
    <w:lvl w:ilvl="2" w:tplc="5840EAB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07A8A5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76CAC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04CF0D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49A44A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8045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3FA74A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54311F73"/>
    <w:multiLevelType w:val="hybridMultilevel"/>
    <w:tmpl w:val="57A24A86"/>
    <w:lvl w:ilvl="0" w:tplc="546C4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F4F2E0">
      <w:start w:val="17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F1A7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BE3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986E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ECEB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EA7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681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187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56FC4C3F"/>
    <w:multiLevelType w:val="hybridMultilevel"/>
    <w:tmpl w:val="B4EA0342"/>
    <w:lvl w:ilvl="0" w:tplc="542C855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05AA106"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502D44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88E672C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E18A2F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2C0A4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91F03E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F12D03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01CF1B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9" w15:restartNumberingAfterBreak="0">
    <w:nsid w:val="572B4B0E"/>
    <w:multiLevelType w:val="hybridMultilevel"/>
    <w:tmpl w:val="248A0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EF2F9F"/>
    <w:multiLevelType w:val="hybridMultilevel"/>
    <w:tmpl w:val="2ABA914A"/>
    <w:lvl w:ilvl="0" w:tplc="307692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5482E0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D292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328C8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37079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770BF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6E8D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5C039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9406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9D225EF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BBB63F8"/>
    <w:multiLevelType w:val="hybridMultilevel"/>
    <w:tmpl w:val="29B09726"/>
    <w:lvl w:ilvl="0" w:tplc="279C0BE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0BD67EB4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29AE6D64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3860157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BE80AA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8C60B956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8428AE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2E1416CA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9D50AD4E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F7B3F15"/>
    <w:multiLevelType w:val="hybridMultilevel"/>
    <w:tmpl w:val="FE8C0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533932"/>
    <w:multiLevelType w:val="hybridMultilevel"/>
    <w:tmpl w:val="29B09726"/>
    <w:lvl w:ilvl="0" w:tplc="279C0BE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0BD67EB4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29AE6D64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3860157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BE80AA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8C60B956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8428AE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2E1416CA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9D50AD4E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4AD1285"/>
    <w:multiLevelType w:val="hybridMultilevel"/>
    <w:tmpl w:val="E23E083C"/>
    <w:lvl w:ilvl="0" w:tplc="63AE9934">
      <w:start w:val="1"/>
      <w:numFmt w:val="upperLetter"/>
      <w:lvlText w:val="(%1)"/>
      <w:lvlJc w:val="left"/>
      <w:pPr>
        <w:tabs>
          <w:tab w:val="num" w:pos="1080"/>
        </w:tabs>
        <w:ind w:left="1080" w:hanging="360"/>
      </w:pPr>
    </w:lvl>
    <w:lvl w:ilvl="1" w:tplc="EF9AAAC2" w:tentative="1">
      <w:start w:val="1"/>
      <w:numFmt w:val="upperLetter"/>
      <w:lvlText w:val="(%2)"/>
      <w:lvlJc w:val="left"/>
      <w:pPr>
        <w:tabs>
          <w:tab w:val="num" w:pos="1800"/>
        </w:tabs>
        <w:ind w:left="1800" w:hanging="360"/>
      </w:pPr>
    </w:lvl>
    <w:lvl w:ilvl="2" w:tplc="57F6CE88" w:tentative="1">
      <w:start w:val="1"/>
      <w:numFmt w:val="upperLetter"/>
      <w:lvlText w:val="(%3)"/>
      <w:lvlJc w:val="left"/>
      <w:pPr>
        <w:tabs>
          <w:tab w:val="num" w:pos="2520"/>
        </w:tabs>
        <w:ind w:left="2520" w:hanging="360"/>
      </w:pPr>
    </w:lvl>
    <w:lvl w:ilvl="3" w:tplc="D9821238" w:tentative="1">
      <w:start w:val="1"/>
      <w:numFmt w:val="upperLetter"/>
      <w:lvlText w:val="(%4)"/>
      <w:lvlJc w:val="left"/>
      <w:pPr>
        <w:tabs>
          <w:tab w:val="num" w:pos="3240"/>
        </w:tabs>
        <w:ind w:left="3240" w:hanging="360"/>
      </w:pPr>
    </w:lvl>
    <w:lvl w:ilvl="4" w:tplc="4F26DC7E" w:tentative="1">
      <w:start w:val="1"/>
      <w:numFmt w:val="upperLetter"/>
      <w:lvlText w:val="(%5)"/>
      <w:lvlJc w:val="left"/>
      <w:pPr>
        <w:tabs>
          <w:tab w:val="num" w:pos="3960"/>
        </w:tabs>
        <w:ind w:left="3960" w:hanging="360"/>
      </w:pPr>
    </w:lvl>
    <w:lvl w:ilvl="5" w:tplc="9190DCA8" w:tentative="1">
      <w:start w:val="1"/>
      <w:numFmt w:val="upperLetter"/>
      <w:lvlText w:val="(%6)"/>
      <w:lvlJc w:val="left"/>
      <w:pPr>
        <w:tabs>
          <w:tab w:val="num" w:pos="4680"/>
        </w:tabs>
        <w:ind w:left="4680" w:hanging="360"/>
      </w:pPr>
    </w:lvl>
    <w:lvl w:ilvl="6" w:tplc="BD2E20F0" w:tentative="1">
      <w:start w:val="1"/>
      <w:numFmt w:val="upperLetter"/>
      <w:lvlText w:val="(%7)"/>
      <w:lvlJc w:val="left"/>
      <w:pPr>
        <w:tabs>
          <w:tab w:val="num" w:pos="5400"/>
        </w:tabs>
        <w:ind w:left="5400" w:hanging="360"/>
      </w:pPr>
    </w:lvl>
    <w:lvl w:ilvl="7" w:tplc="1BC26306" w:tentative="1">
      <w:start w:val="1"/>
      <w:numFmt w:val="upperLetter"/>
      <w:lvlText w:val="(%8)"/>
      <w:lvlJc w:val="left"/>
      <w:pPr>
        <w:tabs>
          <w:tab w:val="num" w:pos="6120"/>
        </w:tabs>
        <w:ind w:left="6120" w:hanging="360"/>
      </w:pPr>
    </w:lvl>
    <w:lvl w:ilvl="8" w:tplc="44AA7C08" w:tentative="1">
      <w:start w:val="1"/>
      <w:numFmt w:val="upperLetter"/>
      <w:lvlText w:val="(%9)"/>
      <w:lvlJc w:val="left"/>
      <w:pPr>
        <w:tabs>
          <w:tab w:val="num" w:pos="6840"/>
        </w:tabs>
        <w:ind w:left="6840" w:hanging="360"/>
      </w:pPr>
    </w:lvl>
  </w:abstractNum>
  <w:abstractNum w:abstractNumId="36" w15:restartNumberingAfterBreak="0">
    <w:nsid w:val="671B355A"/>
    <w:multiLevelType w:val="hybridMultilevel"/>
    <w:tmpl w:val="DA825064"/>
    <w:lvl w:ilvl="0" w:tplc="8A14A2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BBC7D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423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A4A0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1A4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07031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6560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42A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27CC3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6981449E"/>
    <w:multiLevelType w:val="hybridMultilevel"/>
    <w:tmpl w:val="DDD240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9983190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290980"/>
    <w:multiLevelType w:val="hybridMultilevel"/>
    <w:tmpl w:val="4E8A6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A513C1"/>
    <w:multiLevelType w:val="hybridMultilevel"/>
    <w:tmpl w:val="CD9ED088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D80570"/>
    <w:multiLevelType w:val="hybridMultilevel"/>
    <w:tmpl w:val="83AE4EDE"/>
    <w:lvl w:ilvl="0" w:tplc="EE7A5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98D2245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2408A5B2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3A183D0E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9ACE6F24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452295A0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C962362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54A2338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D10E92B0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6F2D49"/>
    <w:multiLevelType w:val="hybridMultilevel"/>
    <w:tmpl w:val="FCB424F4"/>
    <w:lvl w:ilvl="0" w:tplc="0E3ED9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0EBB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B6FE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C6C6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E23E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164C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2606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E4E5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A88B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0"/>
  </w:num>
  <w:num w:numId="2">
    <w:abstractNumId w:val="27"/>
  </w:num>
  <w:num w:numId="3">
    <w:abstractNumId w:val="5"/>
  </w:num>
  <w:num w:numId="4">
    <w:abstractNumId w:val="19"/>
  </w:num>
  <w:num w:numId="5">
    <w:abstractNumId w:val="38"/>
  </w:num>
  <w:num w:numId="6">
    <w:abstractNumId w:val="31"/>
  </w:num>
  <w:num w:numId="7">
    <w:abstractNumId w:val="22"/>
  </w:num>
  <w:num w:numId="8">
    <w:abstractNumId w:val="12"/>
  </w:num>
  <w:num w:numId="9">
    <w:abstractNumId w:val="29"/>
  </w:num>
  <w:num w:numId="10">
    <w:abstractNumId w:val="10"/>
  </w:num>
  <w:num w:numId="11">
    <w:abstractNumId w:val="1"/>
  </w:num>
  <w:num w:numId="12">
    <w:abstractNumId w:val="41"/>
  </w:num>
  <w:num w:numId="13">
    <w:abstractNumId w:val="40"/>
  </w:num>
  <w:num w:numId="14">
    <w:abstractNumId w:val="13"/>
  </w:num>
  <w:num w:numId="15">
    <w:abstractNumId w:val="15"/>
  </w:num>
  <w:num w:numId="16">
    <w:abstractNumId w:val="18"/>
  </w:num>
  <w:num w:numId="17">
    <w:abstractNumId w:val="8"/>
  </w:num>
  <w:num w:numId="18">
    <w:abstractNumId w:val="6"/>
  </w:num>
  <w:num w:numId="19">
    <w:abstractNumId w:val="32"/>
  </w:num>
  <w:num w:numId="20">
    <w:abstractNumId w:val="4"/>
  </w:num>
  <w:num w:numId="21">
    <w:abstractNumId w:val="34"/>
  </w:num>
  <w:num w:numId="22">
    <w:abstractNumId w:val="0"/>
  </w:num>
  <w:num w:numId="23">
    <w:abstractNumId w:val="2"/>
  </w:num>
  <w:num w:numId="24">
    <w:abstractNumId w:val="24"/>
  </w:num>
  <w:num w:numId="25">
    <w:abstractNumId w:val="28"/>
  </w:num>
  <w:num w:numId="26">
    <w:abstractNumId w:val="25"/>
  </w:num>
  <w:num w:numId="27">
    <w:abstractNumId w:val="39"/>
  </w:num>
  <w:num w:numId="28">
    <w:abstractNumId w:val="14"/>
  </w:num>
  <w:num w:numId="29">
    <w:abstractNumId w:val="26"/>
  </w:num>
  <w:num w:numId="30">
    <w:abstractNumId w:val="17"/>
  </w:num>
  <w:num w:numId="31">
    <w:abstractNumId w:val="33"/>
  </w:num>
  <w:num w:numId="32">
    <w:abstractNumId w:val="37"/>
  </w:num>
  <w:num w:numId="33">
    <w:abstractNumId w:val="3"/>
  </w:num>
  <w:num w:numId="34">
    <w:abstractNumId w:val="11"/>
  </w:num>
  <w:num w:numId="35">
    <w:abstractNumId w:val="7"/>
  </w:num>
  <w:num w:numId="36">
    <w:abstractNumId w:val="35"/>
  </w:num>
  <w:num w:numId="37">
    <w:abstractNumId w:val="9"/>
  </w:num>
  <w:num w:numId="38">
    <w:abstractNumId w:val="36"/>
  </w:num>
  <w:num w:numId="39">
    <w:abstractNumId w:val="21"/>
  </w:num>
  <w:num w:numId="40">
    <w:abstractNumId w:val="16"/>
  </w:num>
  <w:num w:numId="41">
    <w:abstractNumId w:val="30"/>
  </w:num>
  <w:num w:numId="42">
    <w:abstractNumId w:val="23"/>
  </w:num>
  <w:num w:numId="43">
    <w:abstractNumId w:val="4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zIzMrUwNLc0NjVQ0lEKTi0uzszPAykwrAUASBb+HywAAAA="/>
  </w:docVars>
  <w:rsids>
    <w:rsidRoot w:val="00CA72DE"/>
    <w:rsid w:val="00011772"/>
    <w:rsid w:val="00016A3B"/>
    <w:rsid w:val="000225C4"/>
    <w:rsid w:val="00032A91"/>
    <w:rsid w:val="000366CD"/>
    <w:rsid w:val="00043BED"/>
    <w:rsid w:val="000478EC"/>
    <w:rsid w:val="00055483"/>
    <w:rsid w:val="00065FFF"/>
    <w:rsid w:val="0008172C"/>
    <w:rsid w:val="00090B2D"/>
    <w:rsid w:val="000A3B2E"/>
    <w:rsid w:val="000B4CDC"/>
    <w:rsid w:val="000B779C"/>
    <w:rsid w:val="000C4291"/>
    <w:rsid w:val="000E0836"/>
    <w:rsid w:val="000F40EB"/>
    <w:rsid w:val="000F49CF"/>
    <w:rsid w:val="000F5152"/>
    <w:rsid w:val="000F63C6"/>
    <w:rsid w:val="000F757F"/>
    <w:rsid w:val="000F7866"/>
    <w:rsid w:val="001019A0"/>
    <w:rsid w:val="00106B7C"/>
    <w:rsid w:val="00110756"/>
    <w:rsid w:val="001131D1"/>
    <w:rsid w:val="001245B1"/>
    <w:rsid w:val="00126884"/>
    <w:rsid w:val="00143721"/>
    <w:rsid w:val="001464C3"/>
    <w:rsid w:val="00155552"/>
    <w:rsid w:val="00163212"/>
    <w:rsid w:val="001649A5"/>
    <w:rsid w:val="001667EB"/>
    <w:rsid w:val="001675C5"/>
    <w:rsid w:val="00171E7C"/>
    <w:rsid w:val="00173301"/>
    <w:rsid w:val="00176D27"/>
    <w:rsid w:val="00182790"/>
    <w:rsid w:val="001832C9"/>
    <w:rsid w:val="00183EB5"/>
    <w:rsid w:val="00186786"/>
    <w:rsid w:val="001928B7"/>
    <w:rsid w:val="001A3356"/>
    <w:rsid w:val="001A50DE"/>
    <w:rsid w:val="001A54EE"/>
    <w:rsid w:val="001B1E0B"/>
    <w:rsid w:val="001D3B47"/>
    <w:rsid w:val="001D56E9"/>
    <w:rsid w:val="001E6535"/>
    <w:rsid w:val="001E71DF"/>
    <w:rsid w:val="001F0666"/>
    <w:rsid w:val="001F39B2"/>
    <w:rsid w:val="001F4B3C"/>
    <w:rsid w:val="0020178B"/>
    <w:rsid w:val="00203115"/>
    <w:rsid w:val="00211515"/>
    <w:rsid w:val="00211C76"/>
    <w:rsid w:val="00222044"/>
    <w:rsid w:val="002317D3"/>
    <w:rsid w:val="002362A5"/>
    <w:rsid w:val="00243059"/>
    <w:rsid w:val="00254184"/>
    <w:rsid w:val="00266991"/>
    <w:rsid w:val="00272BFE"/>
    <w:rsid w:val="002732B0"/>
    <w:rsid w:val="00274498"/>
    <w:rsid w:val="0028065B"/>
    <w:rsid w:val="00285DAC"/>
    <w:rsid w:val="002952FF"/>
    <w:rsid w:val="002969E4"/>
    <w:rsid w:val="00296BDB"/>
    <w:rsid w:val="002A2170"/>
    <w:rsid w:val="002B64D1"/>
    <w:rsid w:val="002D2345"/>
    <w:rsid w:val="002D273B"/>
    <w:rsid w:val="002D3E41"/>
    <w:rsid w:val="00303A1D"/>
    <w:rsid w:val="003043EC"/>
    <w:rsid w:val="00305DC7"/>
    <w:rsid w:val="00307419"/>
    <w:rsid w:val="00313677"/>
    <w:rsid w:val="0031731F"/>
    <w:rsid w:val="003210C5"/>
    <w:rsid w:val="00321FCD"/>
    <w:rsid w:val="00331E9E"/>
    <w:rsid w:val="00335A34"/>
    <w:rsid w:val="00337C63"/>
    <w:rsid w:val="003405BA"/>
    <w:rsid w:val="0035205F"/>
    <w:rsid w:val="00360D49"/>
    <w:rsid w:val="00367102"/>
    <w:rsid w:val="00374DA6"/>
    <w:rsid w:val="00377A2E"/>
    <w:rsid w:val="00383BEA"/>
    <w:rsid w:val="0038458A"/>
    <w:rsid w:val="00393C8E"/>
    <w:rsid w:val="003A2C00"/>
    <w:rsid w:val="003A4073"/>
    <w:rsid w:val="003A7F93"/>
    <w:rsid w:val="003B6AC6"/>
    <w:rsid w:val="003C135B"/>
    <w:rsid w:val="003C5598"/>
    <w:rsid w:val="003C66FE"/>
    <w:rsid w:val="003C70DF"/>
    <w:rsid w:val="003D1845"/>
    <w:rsid w:val="003D1F5D"/>
    <w:rsid w:val="003D4D08"/>
    <w:rsid w:val="003D60E0"/>
    <w:rsid w:val="003D7D04"/>
    <w:rsid w:val="003D7DE6"/>
    <w:rsid w:val="003F0C36"/>
    <w:rsid w:val="00403D1F"/>
    <w:rsid w:val="00403DD2"/>
    <w:rsid w:val="00413B1D"/>
    <w:rsid w:val="00430A42"/>
    <w:rsid w:val="00432A53"/>
    <w:rsid w:val="00434EB1"/>
    <w:rsid w:val="004416DA"/>
    <w:rsid w:val="004508EE"/>
    <w:rsid w:val="004535FF"/>
    <w:rsid w:val="0045563B"/>
    <w:rsid w:val="00462825"/>
    <w:rsid w:val="0046432D"/>
    <w:rsid w:val="00464D16"/>
    <w:rsid w:val="004667A3"/>
    <w:rsid w:val="00476EE9"/>
    <w:rsid w:val="00483671"/>
    <w:rsid w:val="00483811"/>
    <w:rsid w:val="00490EB5"/>
    <w:rsid w:val="004930CA"/>
    <w:rsid w:val="004C1638"/>
    <w:rsid w:val="004C40C0"/>
    <w:rsid w:val="004C6236"/>
    <w:rsid w:val="004D3B05"/>
    <w:rsid w:val="004E7721"/>
    <w:rsid w:val="004F1849"/>
    <w:rsid w:val="004F64B1"/>
    <w:rsid w:val="005115A1"/>
    <w:rsid w:val="0051749F"/>
    <w:rsid w:val="00520BDB"/>
    <w:rsid w:val="00520C9B"/>
    <w:rsid w:val="0052552F"/>
    <w:rsid w:val="005361AF"/>
    <w:rsid w:val="00536443"/>
    <w:rsid w:val="005408A8"/>
    <w:rsid w:val="00541ABD"/>
    <w:rsid w:val="005439C7"/>
    <w:rsid w:val="005500BB"/>
    <w:rsid w:val="00552274"/>
    <w:rsid w:val="00556F27"/>
    <w:rsid w:val="0056264E"/>
    <w:rsid w:val="00566383"/>
    <w:rsid w:val="00570689"/>
    <w:rsid w:val="00582451"/>
    <w:rsid w:val="00582F27"/>
    <w:rsid w:val="005A0DBB"/>
    <w:rsid w:val="005A59D4"/>
    <w:rsid w:val="005D386D"/>
    <w:rsid w:val="005E36DE"/>
    <w:rsid w:val="00604565"/>
    <w:rsid w:val="0062037B"/>
    <w:rsid w:val="006275D3"/>
    <w:rsid w:val="0063121C"/>
    <w:rsid w:val="006467DD"/>
    <w:rsid w:val="00646E5B"/>
    <w:rsid w:val="00653952"/>
    <w:rsid w:val="00661B01"/>
    <w:rsid w:val="006625ED"/>
    <w:rsid w:val="00664C8C"/>
    <w:rsid w:val="00667E07"/>
    <w:rsid w:val="00670E29"/>
    <w:rsid w:val="006711E7"/>
    <w:rsid w:val="00672D9F"/>
    <w:rsid w:val="006874E3"/>
    <w:rsid w:val="0068761B"/>
    <w:rsid w:val="0069123F"/>
    <w:rsid w:val="00697207"/>
    <w:rsid w:val="006A0872"/>
    <w:rsid w:val="006A5E09"/>
    <w:rsid w:val="006D050E"/>
    <w:rsid w:val="006D1A1B"/>
    <w:rsid w:val="006D567F"/>
    <w:rsid w:val="006D6D14"/>
    <w:rsid w:val="006E1562"/>
    <w:rsid w:val="006E3100"/>
    <w:rsid w:val="006E4DF3"/>
    <w:rsid w:val="006E6137"/>
    <w:rsid w:val="006E699A"/>
    <w:rsid w:val="006F0ABB"/>
    <w:rsid w:val="00702DAE"/>
    <w:rsid w:val="007164A8"/>
    <w:rsid w:val="0072070D"/>
    <w:rsid w:val="00721CB5"/>
    <w:rsid w:val="00724A30"/>
    <w:rsid w:val="007254A5"/>
    <w:rsid w:val="0072570E"/>
    <w:rsid w:val="007267C7"/>
    <w:rsid w:val="00736FCB"/>
    <w:rsid w:val="0073780A"/>
    <w:rsid w:val="00737B27"/>
    <w:rsid w:val="00755157"/>
    <w:rsid w:val="00760C47"/>
    <w:rsid w:val="00761B5B"/>
    <w:rsid w:val="007674EF"/>
    <w:rsid w:val="007677E6"/>
    <w:rsid w:val="00775B05"/>
    <w:rsid w:val="00777AB5"/>
    <w:rsid w:val="007806A7"/>
    <w:rsid w:val="007875B4"/>
    <w:rsid w:val="00792372"/>
    <w:rsid w:val="00797B76"/>
    <w:rsid w:val="007B3D9A"/>
    <w:rsid w:val="007B5E14"/>
    <w:rsid w:val="007C546E"/>
    <w:rsid w:val="007D0EE4"/>
    <w:rsid w:val="007D4270"/>
    <w:rsid w:val="007E16C8"/>
    <w:rsid w:val="007E7D60"/>
    <w:rsid w:val="007F0220"/>
    <w:rsid w:val="007F1085"/>
    <w:rsid w:val="0080376C"/>
    <w:rsid w:val="00803771"/>
    <w:rsid w:val="00804A7F"/>
    <w:rsid w:val="00810497"/>
    <w:rsid w:val="00810CE2"/>
    <w:rsid w:val="00817024"/>
    <w:rsid w:val="008252F9"/>
    <w:rsid w:val="0084132E"/>
    <w:rsid w:val="00843023"/>
    <w:rsid w:val="008463D6"/>
    <w:rsid w:val="008476A7"/>
    <w:rsid w:val="00850D1D"/>
    <w:rsid w:val="0085478D"/>
    <w:rsid w:val="0086060C"/>
    <w:rsid w:val="008629FE"/>
    <w:rsid w:val="00864EFE"/>
    <w:rsid w:val="0086606C"/>
    <w:rsid w:val="008671CE"/>
    <w:rsid w:val="00872533"/>
    <w:rsid w:val="008747A1"/>
    <w:rsid w:val="00877783"/>
    <w:rsid w:val="00877FF8"/>
    <w:rsid w:val="0088366A"/>
    <w:rsid w:val="00885C60"/>
    <w:rsid w:val="00887614"/>
    <w:rsid w:val="00892F27"/>
    <w:rsid w:val="008A3317"/>
    <w:rsid w:val="008B32DE"/>
    <w:rsid w:val="008B4C1D"/>
    <w:rsid w:val="008B5C56"/>
    <w:rsid w:val="008C7B4A"/>
    <w:rsid w:val="008D63CE"/>
    <w:rsid w:val="008E57E4"/>
    <w:rsid w:val="008E62B6"/>
    <w:rsid w:val="008F0A57"/>
    <w:rsid w:val="008F37AF"/>
    <w:rsid w:val="00901779"/>
    <w:rsid w:val="0090345B"/>
    <w:rsid w:val="00905DBB"/>
    <w:rsid w:val="009064DF"/>
    <w:rsid w:val="00916C64"/>
    <w:rsid w:val="00922208"/>
    <w:rsid w:val="009246C5"/>
    <w:rsid w:val="00934CB0"/>
    <w:rsid w:val="00943500"/>
    <w:rsid w:val="00950469"/>
    <w:rsid w:val="0095341C"/>
    <w:rsid w:val="0095786D"/>
    <w:rsid w:val="009628FC"/>
    <w:rsid w:val="009819A3"/>
    <w:rsid w:val="00981F1B"/>
    <w:rsid w:val="00984F80"/>
    <w:rsid w:val="0099199D"/>
    <w:rsid w:val="0099603E"/>
    <w:rsid w:val="00996E78"/>
    <w:rsid w:val="0099779F"/>
    <w:rsid w:val="009A0F9A"/>
    <w:rsid w:val="009D04B5"/>
    <w:rsid w:val="009D33C1"/>
    <w:rsid w:val="009E0E28"/>
    <w:rsid w:val="00A11890"/>
    <w:rsid w:val="00A16937"/>
    <w:rsid w:val="00A17135"/>
    <w:rsid w:val="00A203F6"/>
    <w:rsid w:val="00A21DF2"/>
    <w:rsid w:val="00A232C7"/>
    <w:rsid w:val="00A338A9"/>
    <w:rsid w:val="00A47CA4"/>
    <w:rsid w:val="00A52598"/>
    <w:rsid w:val="00A53B0C"/>
    <w:rsid w:val="00A55B83"/>
    <w:rsid w:val="00A62323"/>
    <w:rsid w:val="00A6524B"/>
    <w:rsid w:val="00A658A3"/>
    <w:rsid w:val="00A65F00"/>
    <w:rsid w:val="00A70633"/>
    <w:rsid w:val="00A71E88"/>
    <w:rsid w:val="00A8178B"/>
    <w:rsid w:val="00A81E31"/>
    <w:rsid w:val="00A85D98"/>
    <w:rsid w:val="00A962A4"/>
    <w:rsid w:val="00A96C70"/>
    <w:rsid w:val="00AA0FEF"/>
    <w:rsid w:val="00AB1821"/>
    <w:rsid w:val="00AB570C"/>
    <w:rsid w:val="00AC6F99"/>
    <w:rsid w:val="00AD08B6"/>
    <w:rsid w:val="00AD4F77"/>
    <w:rsid w:val="00AD64F1"/>
    <w:rsid w:val="00AE5289"/>
    <w:rsid w:val="00AE682A"/>
    <w:rsid w:val="00AF269B"/>
    <w:rsid w:val="00AF392E"/>
    <w:rsid w:val="00AF3D6B"/>
    <w:rsid w:val="00B00F10"/>
    <w:rsid w:val="00B07FD7"/>
    <w:rsid w:val="00B129E5"/>
    <w:rsid w:val="00B17B88"/>
    <w:rsid w:val="00B2110D"/>
    <w:rsid w:val="00B318D6"/>
    <w:rsid w:val="00B31E15"/>
    <w:rsid w:val="00B347B5"/>
    <w:rsid w:val="00B3489C"/>
    <w:rsid w:val="00B42020"/>
    <w:rsid w:val="00B45400"/>
    <w:rsid w:val="00B553BF"/>
    <w:rsid w:val="00B600B2"/>
    <w:rsid w:val="00B6128B"/>
    <w:rsid w:val="00B675D3"/>
    <w:rsid w:val="00B76F84"/>
    <w:rsid w:val="00B77E63"/>
    <w:rsid w:val="00B801D2"/>
    <w:rsid w:val="00B813F5"/>
    <w:rsid w:val="00B83A8D"/>
    <w:rsid w:val="00B90887"/>
    <w:rsid w:val="00BA258A"/>
    <w:rsid w:val="00BA2C2F"/>
    <w:rsid w:val="00BA51AD"/>
    <w:rsid w:val="00BB5C45"/>
    <w:rsid w:val="00BD2756"/>
    <w:rsid w:val="00BE43BE"/>
    <w:rsid w:val="00BE5E1A"/>
    <w:rsid w:val="00BF22A8"/>
    <w:rsid w:val="00BF363F"/>
    <w:rsid w:val="00BF500F"/>
    <w:rsid w:val="00C03A31"/>
    <w:rsid w:val="00C05CB7"/>
    <w:rsid w:val="00C124D9"/>
    <w:rsid w:val="00C147DC"/>
    <w:rsid w:val="00C32E46"/>
    <w:rsid w:val="00C34A02"/>
    <w:rsid w:val="00C35F5B"/>
    <w:rsid w:val="00C40951"/>
    <w:rsid w:val="00C47DF4"/>
    <w:rsid w:val="00C50AE2"/>
    <w:rsid w:val="00C52420"/>
    <w:rsid w:val="00C55179"/>
    <w:rsid w:val="00C62EC2"/>
    <w:rsid w:val="00C65DA4"/>
    <w:rsid w:val="00C66DFC"/>
    <w:rsid w:val="00C71EE0"/>
    <w:rsid w:val="00C9178D"/>
    <w:rsid w:val="00C959A3"/>
    <w:rsid w:val="00CA13CC"/>
    <w:rsid w:val="00CA2ECA"/>
    <w:rsid w:val="00CA72DE"/>
    <w:rsid w:val="00CB61E5"/>
    <w:rsid w:val="00CC7719"/>
    <w:rsid w:val="00CE3559"/>
    <w:rsid w:val="00CF5080"/>
    <w:rsid w:val="00D04ADE"/>
    <w:rsid w:val="00D05066"/>
    <w:rsid w:val="00D0710A"/>
    <w:rsid w:val="00D10076"/>
    <w:rsid w:val="00D1147C"/>
    <w:rsid w:val="00D116C7"/>
    <w:rsid w:val="00D243E3"/>
    <w:rsid w:val="00D324F4"/>
    <w:rsid w:val="00D3330A"/>
    <w:rsid w:val="00D336BF"/>
    <w:rsid w:val="00D40DFD"/>
    <w:rsid w:val="00D4340F"/>
    <w:rsid w:val="00D44372"/>
    <w:rsid w:val="00D52B31"/>
    <w:rsid w:val="00D5447A"/>
    <w:rsid w:val="00D54959"/>
    <w:rsid w:val="00D74156"/>
    <w:rsid w:val="00D75D68"/>
    <w:rsid w:val="00D76209"/>
    <w:rsid w:val="00D912EA"/>
    <w:rsid w:val="00D948DB"/>
    <w:rsid w:val="00D94D97"/>
    <w:rsid w:val="00D95D58"/>
    <w:rsid w:val="00D97EB9"/>
    <w:rsid w:val="00DA1872"/>
    <w:rsid w:val="00DA28C7"/>
    <w:rsid w:val="00DA41A0"/>
    <w:rsid w:val="00DB018D"/>
    <w:rsid w:val="00DB7E3E"/>
    <w:rsid w:val="00DC039A"/>
    <w:rsid w:val="00DC06A6"/>
    <w:rsid w:val="00DC500C"/>
    <w:rsid w:val="00DC568E"/>
    <w:rsid w:val="00DD1EF4"/>
    <w:rsid w:val="00DD6D8E"/>
    <w:rsid w:val="00DE07CD"/>
    <w:rsid w:val="00DE2610"/>
    <w:rsid w:val="00DE6692"/>
    <w:rsid w:val="00DF446F"/>
    <w:rsid w:val="00DF6018"/>
    <w:rsid w:val="00DF6A13"/>
    <w:rsid w:val="00E04D84"/>
    <w:rsid w:val="00E05A3A"/>
    <w:rsid w:val="00E07ADE"/>
    <w:rsid w:val="00E156E1"/>
    <w:rsid w:val="00E20737"/>
    <w:rsid w:val="00E235C6"/>
    <w:rsid w:val="00E34298"/>
    <w:rsid w:val="00E36A05"/>
    <w:rsid w:val="00E37992"/>
    <w:rsid w:val="00E60AC5"/>
    <w:rsid w:val="00E631C2"/>
    <w:rsid w:val="00E6372D"/>
    <w:rsid w:val="00E63AB1"/>
    <w:rsid w:val="00E6779F"/>
    <w:rsid w:val="00E71970"/>
    <w:rsid w:val="00E71FC7"/>
    <w:rsid w:val="00E75E16"/>
    <w:rsid w:val="00E82ED9"/>
    <w:rsid w:val="00E859E3"/>
    <w:rsid w:val="00E87E77"/>
    <w:rsid w:val="00EA2BF8"/>
    <w:rsid w:val="00EA6786"/>
    <w:rsid w:val="00EB1452"/>
    <w:rsid w:val="00EB1AD8"/>
    <w:rsid w:val="00EB2C1C"/>
    <w:rsid w:val="00EB3551"/>
    <w:rsid w:val="00EC1C6A"/>
    <w:rsid w:val="00EC2F58"/>
    <w:rsid w:val="00EC4F82"/>
    <w:rsid w:val="00EC7939"/>
    <w:rsid w:val="00ED2CF9"/>
    <w:rsid w:val="00ED3906"/>
    <w:rsid w:val="00ED448E"/>
    <w:rsid w:val="00ED7358"/>
    <w:rsid w:val="00EE2312"/>
    <w:rsid w:val="00EE34D7"/>
    <w:rsid w:val="00EE6EAB"/>
    <w:rsid w:val="00EF029A"/>
    <w:rsid w:val="00F027BD"/>
    <w:rsid w:val="00F0318C"/>
    <w:rsid w:val="00F033D7"/>
    <w:rsid w:val="00F07777"/>
    <w:rsid w:val="00F11F49"/>
    <w:rsid w:val="00F176B9"/>
    <w:rsid w:val="00F20026"/>
    <w:rsid w:val="00F2364B"/>
    <w:rsid w:val="00F33462"/>
    <w:rsid w:val="00F35F9F"/>
    <w:rsid w:val="00F40557"/>
    <w:rsid w:val="00F4607B"/>
    <w:rsid w:val="00F55698"/>
    <w:rsid w:val="00F57497"/>
    <w:rsid w:val="00F6314A"/>
    <w:rsid w:val="00F67CA0"/>
    <w:rsid w:val="00F7020D"/>
    <w:rsid w:val="00F70E4B"/>
    <w:rsid w:val="00F7116B"/>
    <w:rsid w:val="00F73D1A"/>
    <w:rsid w:val="00F74890"/>
    <w:rsid w:val="00F7552F"/>
    <w:rsid w:val="00F8627F"/>
    <w:rsid w:val="00F867F5"/>
    <w:rsid w:val="00F91E15"/>
    <w:rsid w:val="00FA35E2"/>
    <w:rsid w:val="00FA695E"/>
    <w:rsid w:val="00FA6F0B"/>
    <w:rsid w:val="00FB59DB"/>
    <w:rsid w:val="00FC4C8E"/>
    <w:rsid w:val="00FC69B6"/>
    <w:rsid w:val="00FD02AF"/>
    <w:rsid w:val="00FD15CB"/>
    <w:rsid w:val="00FD2688"/>
    <w:rsid w:val="00FE3EDD"/>
    <w:rsid w:val="00FF058A"/>
    <w:rsid w:val="00FF50FA"/>
    <w:rsid w:val="00FF79BE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145C49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7B3D9A"/>
    <w:rPr>
      <w:rFonts w:eastAsia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D08B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08B6"/>
    <w:rPr>
      <w:rFonts w:ascii="Lucida Grande" w:hAnsi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755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62A4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Footer">
    <w:name w:val="footer"/>
    <w:basedOn w:val="Normal"/>
    <w:link w:val="Foot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0756"/>
    <w:rPr>
      <w:sz w:val="24"/>
      <w:szCs w:val="24"/>
      <w:lang w:eastAsia="zh-CN"/>
    </w:rPr>
  </w:style>
  <w:style w:type="character" w:styleId="PageNumber">
    <w:name w:val="page number"/>
    <w:basedOn w:val="DefaultParagraphFont"/>
    <w:semiHidden/>
    <w:unhideWhenUsed/>
    <w:rsid w:val="00110756"/>
  </w:style>
  <w:style w:type="paragraph" w:styleId="Header">
    <w:name w:val="header"/>
    <w:basedOn w:val="Normal"/>
    <w:link w:val="Head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075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79964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6975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607682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198">
          <w:marLeft w:val="1714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689458">
          <w:marLeft w:val="27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6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54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13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536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40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92068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31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6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2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19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20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1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58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25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2109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27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30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48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26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8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9007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7303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6758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7446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2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18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540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745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0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4349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8148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398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91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12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3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99555">
          <w:marLeft w:val="446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02568">
          <w:marLeft w:val="446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7997">
          <w:marLeft w:val="446"/>
          <w:marRight w:val="0"/>
          <w:marTop w:val="2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8329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069931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586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55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71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8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51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26472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05818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12489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9852">
          <w:marLeft w:val="152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3351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828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03080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439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5301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7893">
          <w:marLeft w:val="533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21676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33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592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9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9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9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5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258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907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652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01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56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93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9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8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161366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887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4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1361">
          <w:marLeft w:val="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467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731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2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8582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51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594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276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280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2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6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6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2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640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8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005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76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26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1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470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663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2931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508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600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4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918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58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79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2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2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786047">
          <w:marLeft w:val="144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91691">
          <w:marLeft w:val="144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30212">
          <w:marLeft w:val="1440"/>
          <w:marRight w:val="0"/>
          <w:marTop w:val="26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2538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4148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5072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566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406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82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6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7111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1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614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4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7</TotalTime>
  <Pages>2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subject/>
  <dc:creator>Yu Wang</dc:creator>
  <cp:keywords/>
  <dc:description/>
  <cp:lastModifiedBy>Xiao Qin</cp:lastModifiedBy>
  <cp:revision>224</cp:revision>
  <cp:lastPrinted>2018-04-04T15:47:00Z</cp:lastPrinted>
  <dcterms:created xsi:type="dcterms:W3CDTF">2015-10-26T15:38:00Z</dcterms:created>
  <dcterms:modified xsi:type="dcterms:W3CDTF">2021-03-31T13:57:00Z</dcterms:modified>
</cp:coreProperties>
</file>